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6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SourceCode"/>
      </w:pPr>
      <w:r>
        <w:rPr>
          <w:rStyle w:val="VerbatimChar"/>
        </w:rPr>
        <w:t xml:space="preserve">Observations: 1,621</w:t>
      </w:r>
      <w:r>
        <w:br w:type="textWrapping"/>
      </w:r>
      <w:r>
        <w:rPr>
          <w:rStyle w:val="VerbatimChar"/>
        </w:rPr>
        <w:t xml:space="preserve">Variables: 230</w:t>
      </w:r>
      <w:r>
        <w:br w:type="textWrapping"/>
      </w:r>
      <w:r>
        <w:rPr>
          <w:rStyle w:val="VerbatimChar"/>
        </w:rPr>
        <w:t xml:space="preserve">$ software          &lt;chr&gt; "Mplus VERSION 7.3", "Mplus VERSION 7.3", "Mplus VERSION 7.3", "Mplus VERSION 7.3", "Mplu...</w:t>
      </w:r>
      <w:r>
        <w:br w:type="textWrapping"/>
      </w:r>
      <w:r>
        <w:rPr>
          <w:rStyle w:val="VerbatimChar"/>
        </w:rPr>
        <w:t xml:space="preserve">$ version           &lt;dbl&gt; 0.1, 0.1, 0.1, 0.1, 0.1, 0.1, 0.1, 0.1, 0.1, 0.1, 0.1, 0.1, 0.1, 0.1, 0.1, 0.1, 0.1, 0.1,...</w:t>
      </w:r>
      <w:r>
        <w:br w:type="textWrapping"/>
      </w:r>
      <w:r>
        <w:rPr>
          <w:rStyle w:val="VerbatimChar"/>
        </w:rPr>
        <w:t xml:space="preserve">$ date              &lt;chr&gt; "11/30/2016", "11/30/2016", "11/30/2016", "11/30/2016", "12/05/2016", "11/30/2016", "11/3...</w:t>
      </w:r>
      <w:r>
        <w:br w:type="textWrapping"/>
      </w:r>
      <w:r>
        <w:rPr>
          <w:rStyle w:val="VerbatimChar"/>
        </w:rPr>
        <w:t xml:space="preserve">$ time              &lt;chr&gt; " 1:04 PM", " 1:10 PM", " 1:29 PM", " 2:00 PM", " 8:54 AM", " 1:41 PM", " 1:33 PM", "12:5...</w:t>
      </w:r>
      <w:r>
        <w:br w:type="textWrapping"/>
      </w:r>
      <w:r>
        <w:rPr>
          <w:rStyle w:val="VerbatimChar"/>
        </w:rPr>
        <w:t xml:space="preserve">$ output_file       &lt;chr&gt; "b1_female_aehplus_walking_fluency_gait_bostonnaming.out", "b1_female_aehplus_walking_flu...</w:t>
      </w:r>
      <w:r>
        <w:br w:type="textWrapping"/>
      </w:r>
      <w:r>
        <w:rPr>
          <w:rStyle w:val="VerbatimChar"/>
        </w:rPr>
        <w:t xml:space="preserve">$ data_file         &lt;chr&gt; " C:\\Users\\Andrea Zammit\\Desktop\\EASMaster.csv", " C:\\Users\\Andrea Zammit\\Desktop\...</w:t>
      </w:r>
      <w:r>
        <w:br w:type="textWrapping"/>
      </w:r>
      <w:r>
        <w:rPr>
          <w:rStyle w:val="VerbatimChar"/>
        </w:rPr>
        <w:t xml:space="preserve">$ file_path         &lt;chr&gt; "./studies/eas/physical-cognitive/without-errors/gait-2016-11-30/b1_female_aehplus_walkin...</w:t>
      </w:r>
      <w:r>
        <w:br w:type="textWrapping"/>
      </w:r>
      <w:r>
        <w:rPr>
          <w:rStyle w:val="VerbatimChar"/>
        </w:rPr>
        <w:t xml:space="preserve">$ study_name        &lt;chr&gt; "eas", "eas", "eas", "eas", "eas", "eas", "eas", "eas", "eas", "eas", "eas", "eas", "eas"...</w:t>
      </w:r>
      <w:r>
        <w:br w:type="textWrapping"/>
      </w:r>
      <w:r>
        <w:rPr>
          <w:rStyle w:val="VerbatimChar"/>
        </w:rPr>
        <w:t xml:space="preserve">$ model_number      &lt;chr&gt; "b1", "b1", "b1", "b1", "b1", "b1", "b1", "b1", "b1", "b1", "b1", "b1", "b1", "b1", "b1",...</w:t>
      </w:r>
      <w:r>
        <w:br w:type="textWrapping"/>
      </w:r>
      <w:r>
        <w:rPr>
          <w:rStyle w:val="VerbatimChar"/>
        </w:rPr>
        <w:t xml:space="preserve">$ subgroup          &lt;chr&gt; "female", "female", "female", "female", "female", "female", "female", "female", "female",...</w:t>
      </w:r>
      <w:r>
        <w:br w:type="textWrapping"/>
      </w:r>
      <w:r>
        <w:rPr>
          <w:rStyle w:val="VerbatimChar"/>
        </w:rPr>
        <w:t xml:space="preserve">$ model_type        &lt;chr&gt; "aehplus", "aehplus", "aehplus", "aehplus", "aehplus", "aehplus", "aehplus", "aehplus", "...</w:t>
      </w:r>
      <w:r>
        <w:br w:type="textWrapping"/>
      </w:r>
      <w:r>
        <w:rPr>
          <w:rStyle w:val="VerbatimChar"/>
        </w:rPr>
        <w:t xml:space="preserve">$ subject_count     &lt;int&gt; 363, 363, 361, 362, 363, 363, 363, 363, 360, 351, 363, 222, 222, 222, 221, 222, 222, 222,...</w:t>
      </w:r>
      <w:r>
        <w:br w:type="textWrapping"/>
      </w:r>
      <w:r>
        <w:rPr>
          <w:rStyle w:val="VerbatimChar"/>
        </w:rPr>
        <w:t xml:space="preserve">$ wave_count        &lt;int&gt; 5, 5, 5, 5, 5, 5, 5, 5, 5, 5, 5, 5, 5, 5, 5, 5, 5, 5, 5, 5, 5, 5, 8, 8, 8, 7, 8, 8, 8, 8,...</w:t>
      </w:r>
      <w:r>
        <w:br w:type="textWrapping"/>
      </w:r>
      <w:r>
        <w:rPr>
          <w:rStyle w:val="VerbatimChar"/>
        </w:rPr>
        <w:t xml:space="preserve">$ datapoint_count   &lt;lgl&gt; NA, NA, NA, NA, NA, NA, NA, NA, NA, NA, NA, NA, NA, NA, NA, NA, NA, NA, NA, NA, NA, NA, N...</w:t>
      </w:r>
      <w:r>
        <w:br w:type="textWrapping"/>
      </w:r>
      <w:r>
        <w:rPr>
          <w:rStyle w:val="VerbatimChar"/>
        </w:rPr>
        <w:t xml:space="preserve">$ parameter_count   &lt;int&gt; 43, 43, 43, 43, 43, 43, 43, 43, 43, 43, 43, 43, 43, 43, 43, 43, 43, 43, 43, 43, 43, 43, 2...</w:t>
      </w:r>
      <w:r>
        <w:br w:type="textWrapping"/>
      </w:r>
      <w:r>
        <w:rPr>
          <w:rStyle w:val="VerbatimChar"/>
        </w:rPr>
        <w:t xml:space="preserve">$ ll                &lt;dbl&gt; -5629.857, -7127.299, -7323.221, -9769.100, -5099.137, -7619.850, -5943.564, -6837.136, -...</w:t>
      </w:r>
      <w:r>
        <w:br w:type="textWrapping"/>
      </w:r>
      <w:r>
        <w:rPr>
          <w:rStyle w:val="VerbatimChar"/>
        </w:rPr>
        <w:t xml:space="preserve">$ aic               &lt;dbl&gt; 11345.714, 14340.597, 14732.442, 19624.200, 10284.275, 15325.700, 11973.128, 13760.272, 1...</w:t>
      </w:r>
      <w:r>
        <w:br w:type="textWrapping"/>
      </w:r>
      <w:r>
        <w:rPr>
          <w:rStyle w:val="VerbatimChar"/>
        </w:rPr>
        <w:t xml:space="preserve">$ bic               &lt;dbl&gt; 11513.174, 14508.057, 14899.663, 19791.541, 10451.734, 15493.160, 12140.588, 13927.731, 1...</w:t>
      </w:r>
      <w:r>
        <w:br w:type="textWrapping"/>
      </w:r>
      <w:r>
        <w:rPr>
          <w:rStyle w:val="VerbatimChar"/>
        </w:rPr>
        <w:t xml:space="preserve">$ adj_bic           &lt;dbl&gt; 11376.753, 14371.637, 14763.245, 19655.122, 10315.314, 15356.740, 12004.168, 13791.311, 1...</w:t>
      </w:r>
      <w:r>
        <w:br w:type="textWrapping"/>
      </w:r>
      <w:r>
        <w:rPr>
          <w:rStyle w:val="VerbatimChar"/>
        </w:rPr>
        <w:t xml:space="preserve">$ aaic              &lt;dbl&gt; 11357.576, 14352.459, 14744.379, 19636.099, 10296.137, 15337.562, 11984.990, 13772.134, 1...</w:t>
      </w:r>
      <w:r>
        <w:br w:type="textWrapping"/>
      </w:r>
      <w:r>
        <w:rPr>
          <w:rStyle w:val="VerbatimChar"/>
        </w:rPr>
        <w:t xml:space="preserve">$ has_converged     &lt;lgl&gt; TRUE, TRUE, TRUE, TRUE, TRUE, TRUE, TRUE, TRUE, TRUE, TRUE, TRUE, TRUE, TRUE, TRUE, TRUE,...</w:t>
      </w:r>
      <w:r>
        <w:br w:type="textWrapping"/>
      </w:r>
      <w:r>
        <w:rPr>
          <w:rStyle w:val="VerbatimChar"/>
        </w:rPr>
        <w:t xml:space="preserve">$ trust_all         &lt;lgl&gt; TRUE, TRUE, TRUE, TRUE, TRUE, TRUE, TRUE, TRUE, TRUE, TRUE, TRUE, TRUE, TRUE, TRUE, TRUE,...</w:t>
      </w:r>
      <w:r>
        <w:br w:type="textWrapping"/>
      </w:r>
      <w:r>
        <w:rPr>
          <w:rStyle w:val="VerbatimChar"/>
        </w:rPr>
        <w:t xml:space="preserve">$ mistrust          &lt;chr&gt; NA, NA, NA, NA, NA, NA, NA, NA, NA, NA, NA, NA, NA, NA, NA, NA, NA, NA, NA, NA, NA, NA, N...</w:t>
      </w:r>
      <w:r>
        <w:br w:type="textWrapping"/>
      </w:r>
      <w:r>
        <w:rPr>
          <w:rStyle w:val="VerbatimChar"/>
        </w:rPr>
        <w:t xml:space="preserve">$ covar_covered     &lt;int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b_tau_00_est     &lt;dbl&gt; -0.879, 11.432, 67.831, -4.863, 2.686, 51.981, 12.353, 11.874, 3.856, 16.749, 46.977, 6.1...</w:t>
      </w:r>
      <w:r>
        <w:br w:type="textWrapping"/>
      </w:r>
      <w:r>
        <w:rPr>
          <w:rStyle w:val="VerbatimChar"/>
        </w:rPr>
        <w:t xml:space="preserve">$ ab_tau_00_se      &lt;dbl&gt; 4.926, 13.718, 23.064, 107.756, 2.326, 22.895, 6.175, 11.820, 11.155, 14.113, 24.645, 6.1...</w:t>
      </w:r>
      <w:r>
        <w:br w:type="textWrapping"/>
      </w:r>
      <w:r>
        <w:rPr>
          <w:rStyle w:val="VerbatimChar"/>
        </w:rPr>
        <w:t xml:space="preserve">$ ab_tau_00_wald    &lt;dbl&gt; -0.178, 0.833, 2.941, -0.045, 1.155, 2.270, 2.000, 1.005, 0.346, 1.187, 1.906, 1.000, 1.7...</w:t>
      </w:r>
      <w:r>
        <w:br w:type="textWrapping"/>
      </w:r>
      <w:r>
        <w:rPr>
          <w:rStyle w:val="VerbatimChar"/>
        </w:rPr>
        <w:t xml:space="preserve">$ ab_tau_00_pval    &lt;dbl&gt; 0.858, 0.405, 0.003, 0.964, 0.248, 0.023, 0.045, 0.315, 0.730, 0.235, 0.057, 0.317, 0.083...</w:t>
      </w:r>
      <w:r>
        <w:br w:type="textWrapping"/>
      </w:r>
      <w:r>
        <w:rPr>
          <w:rStyle w:val="VerbatimChar"/>
        </w:rPr>
        <w:t xml:space="preserve">$ ab_tau_11_est     &lt;dbl&gt; 0.007, 0.674, 2.084, 3.359, 0.016, 1.527, 0.619, 0.286, 0.737, 0.190, 2.528, -0.005, 1.74...</w:t>
      </w:r>
      <w:r>
        <w:br w:type="textWrapping"/>
      </w:r>
      <w:r>
        <w:rPr>
          <w:rStyle w:val="VerbatimChar"/>
        </w:rPr>
        <w:t xml:space="preserve">$ ab_tau_11_se      &lt;dbl&gt; 0.318, 0.920, 1.102, 6.587, 0.163, 1.256, 0.349, 0.816, 0.879, 0.845, 0.987, 0.418, 1.192...</w:t>
      </w:r>
      <w:r>
        <w:br w:type="textWrapping"/>
      </w:r>
      <w:r>
        <w:rPr>
          <w:rStyle w:val="VerbatimChar"/>
        </w:rPr>
        <w:t xml:space="preserve">$ ab_tau_11_wald    &lt;dbl&gt; 0.022, 0.733, 1.890, 0.510, 0.097, 1.216, 1.771, 0.351, 0.838, 0.225, 2.562, -0.011, 1.46...</w:t>
      </w:r>
      <w:r>
        <w:br w:type="textWrapping"/>
      </w:r>
      <w:r>
        <w:rPr>
          <w:rStyle w:val="VerbatimChar"/>
        </w:rPr>
        <w:t xml:space="preserve">$ ab_tau_11_pval    &lt;dbl&gt; 0.982, 0.464, 0.059, 0.610, 0.923, 0.224, 0.076, 0.726, 0.402, 0.822, 0.010, 0.991, 0.144...</w:t>
      </w:r>
      <w:r>
        <w:br w:type="textWrapping"/>
      </w:r>
      <w:r>
        <w:rPr>
          <w:rStyle w:val="VerbatimChar"/>
        </w:rPr>
        <w:t xml:space="preserve">$ ab_tau_01_est     &lt;dbl&gt; 1.036, 6.892, -3.643, -47.703, 0.665, -1.343, -0.411, 5.700, 3.550, 0.407, 0.666, -0.228,...</w:t>
      </w:r>
      <w:r>
        <w:br w:type="textWrapping"/>
      </w:r>
      <w:r>
        <w:rPr>
          <w:rStyle w:val="VerbatimChar"/>
        </w:rPr>
        <w:t xml:space="preserve">$ ab_tau_01_se      &lt;dbl&gt; 1.304, 3.884, 4.501, 30.254, 0.666, 5.061, 1.531, 3.100, 3.351, 2.923, 4.239, 1.694, 5.39...</w:t>
      </w:r>
      <w:r>
        <w:br w:type="textWrapping"/>
      </w:r>
      <w:r>
        <w:rPr>
          <w:rStyle w:val="VerbatimChar"/>
        </w:rPr>
        <w:t xml:space="preserve">$ ab_tau_01_wald    &lt;dbl&gt; 0.794, 1.774, -0.809, -1.577, 0.998, -0.265, -0.269, 1.839, 1.059, 0.139, 0.157, -0.135, ...</w:t>
      </w:r>
      <w:r>
        <w:br w:type="textWrapping"/>
      </w:r>
      <w:r>
        <w:rPr>
          <w:rStyle w:val="VerbatimChar"/>
        </w:rPr>
        <w:t xml:space="preserve">$ ab_tau_01_pval    &lt;dbl&gt; 0.427, 0.076, 0.418, 0.115, 0.318, 0.791, 0.788, 0.066, 0.289, 0.889, 0.875, 0.893, 0.230...</w:t>
      </w:r>
      <w:r>
        <w:br w:type="textWrapping"/>
      </w:r>
      <w:r>
        <w:rPr>
          <w:rStyle w:val="VerbatimChar"/>
        </w:rPr>
        <w:t xml:space="preserve">$ ab_tau_10_est     &lt;dbl&gt; 0.719, -0.921, -8.915, -26.013, -0.162, -7.519, -2.544, 0.486, -1.056, 1.220, -6.960, 0.3...</w:t>
      </w:r>
      <w:r>
        <w:br w:type="textWrapping"/>
      </w:r>
      <w:r>
        <w:rPr>
          <w:rStyle w:val="VerbatimChar"/>
        </w:rPr>
        <w:t xml:space="preserve">$ ab_tau_10_se      &lt;dbl&gt; 1.328, 3.060, 4.888, 32.873, 0.613, 6.227, 1.650, 3.347, 2.818, 3.805, 5.620, 1.618, 7.15...</w:t>
      </w:r>
      <w:r>
        <w:br w:type="textWrapping"/>
      </w:r>
      <w:r>
        <w:rPr>
          <w:rStyle w:val="VerbatimChar"/>
        </w:rPr>
        <w:t xml:space="preserve">$ ab_tau_10_wald    &lt;dbl&gt; 0.542, -0.301, -1.824, -0.791, -0.264, -1.207, -1.542, 0.145, -0.375, 0.321, -1.238, 0.21...</w:t>
      </w:r>
      <w:r>
        <w:br w:type="textWrapping"/>
      </w:r>
      <w:r>
        <w:rPr>
          <w:rStyle w:val="VerbatimChar"/>
        </w:rPr>
        <w:t xml:space="preserve">$ ab_tau_10_pval    &lt;dbl&gt; 0.588, 0.764, 0.068, 0.429, 0.792, 0.227, 0.123, 0.885, 0.708, 0.749, 0.216, 0.831, 0.659...</w:t>
      </w:r>
      <w:r>
        <w:br w:type="textWrapping"/>
      </w:r>
      <w:r>
        <w:rPr>
          <w:rStyle w:val="VerbatimChar"/>
        </w:rPr>
        <w:t xml:space="preserve">$ ab_sigma_00_est   &lt;dbl&gt; 0.492, 0.429, -0.793, -4.350, -0.370, -0.852, -0.237, 1.282, 0.347, 1.103, 0.165, 0.289, ...</w:t>
      </w:r>
      <w:r>
        <w:br w:type="textWrapping"/>
      </w:r>
      <w:r>
        <w:rPr>
          <w:rStyle w:val="VerbatimChar"/>
        </w:rPr>
        <w:t xml:space="preserve">$ ab_sigma_00_se    &lt;dbl&gt; 0.917, 2.704, 3.333, 25.362, 0.511, 3.631, 0.881, 2.263, 2.306, 2.256, 2.915, 0.947, 3.20...</w:t>
      </w:r>
      <w:r>
        <w:br w:type="textWrapping"/>
      </w:r>
      <w:r>
        <w:rPr>
          <w:rStyle w:val="VerbatimChar"/>
        </w:rPr>
        <w:t xml:space="preserve">$ ab_sigma_00_wald  &lt;dbl&gt; 0.536, 0.159, -0.238, -0.172, -0.725, -0.235, -0.269, 0.567, 0.150, 0.489, 0.057, 0.306, ...</w:t>
      </w:r>
      <w:r>
        <w:br w:type="textWrapping"/>
      </w:r>
      <w:r>
        <w:rPr>
          <w:rStyle w:val="VerbatimChar"/>
        </w:rPr>
        <w:t xml:space="preserve">$ ab_sigma_00_pval  &lt;dbl&gt; 0.592, 0.874, 0.812, 0.864, 0.468, 0.815, 0.788, 0.571, 0.881, 0.625, 0.955, 0.760, 0.984...</w:t>
      </w:r>
      <w:r>
        <w:br w:type="textWrapping"/>
      </w:r>
      <w:r>
        <w:rPr>
          <w:rStyle w:val="VerbatimChar"/>
        </w:rPr>
        <w:t xml:space="preserve">$ aa_tau_00_est     &lt;dbl&gt; 359.459, 352.089, 363.387, 359.614, 359.772, 361.276, 356.869, 354.922, 357.495, 356.798,...</w:t>
      </w:r>
      <w:r>
        <w:br w:type="textWrapping"/>
      </w:r>
      <w:r>
        <w:rPr>
          <w:rStyle w:val="VerbatimChar"/>
        </w:rPr>
        <w:t xml:space="preserve">$ aa_tau_00_se      &lt;dbl&gt; 59.481, 56.294, 56.239, 57.406, 57.737, 58.521, 56.349, 58.408, 57.406, 57.556, 56.811, 7...</w:t>
      </w:r>
      <w:r>
        <w:br w:type="textWrapping"/>
      </w:r>
      <w:r>
        <w:rPr>
          <w:rStyle w:val="VerbatimChar"/>
        </w:rPr>
        <w:t xml:space="preserve">$ aa_tau_00_wald    &lt;dbl&gt; 6.043, 6.254, 6.461, 6.264, 6.231, 6.173, 6.333, 6.077, 6.227, 6.199, 6.200, 4.210, 4.162...</w:t>
      </w:r>
      <w:r>
        <w:br w:type="textWrapping"/>
      </w:r>
      <w:r>
        <w:rPr>
          <w:rStyle w:val="VerbatimChar"/>
        </w:rPr>
        <w:t xml:space="preserve">$ aa_tau_00_pval 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a_tau_11_est     &lt;dbl&gt; 6.532, 6.553, 6.774, 6.332, 6.454, 6.751, 6.289, 6.464, 6.552, 6.327, 6.195, 2.293, 3.860...</w:t>
      </w:r>
      <w:r>
        <w:br w:type="textWrapping"/>
      </w:r>
      <w:r>
        <w:rPr>
          <w:rStyle w:val="VerbatimChar"/>
        </w:rPr>
        <w:t xml:space="preserve">$ aa_tau_11_se      &lt;dbl&gt; 2.715, 2.581, 2.543, 2.620, 2.508, 2.562, 2.386, 2.513, 2.593, 2.529, 2.360, 3.572, 4.448...</w:t>
      </w:r>
      <w:r>
        <w:br w:type="textWrapping"/>
      </w:r>
      <w:r>
        <w:rPr>
          <w:rStyle w:val="VerbatimChar"/>
        </w:rPr>
        <w:t xml:space="preserve">$ aa_tau_11_wald    &lt;dbl&gt; 2.406, 2.539, 2.664, 2.417, 2.573, 2.636, 2.636, 2.572, 2.526, 2.502, 2.624, 0.642, 0.868...</w:t>
      </w:r>
      <w:r>
        <w:br w:type="textWrapping"/>
      </w:r>
      <w:r>
        <w:rPr>
          <w:rStyle w:val="VerbatimChar"/>
        </w:rPr>
        <w:t xml:space="preserve">$ aa_tau_11_pval    &lt;dbl&gt; 0.016, 0.011, 0.008, 0.016, 0.010, 0.008, 0.008, 0.010, 0.012, 0.012, 0.009, 0.521, 0.386...</w:t>
      </w:r>
      <w:r>
        <w:br w:type="textWrapping"/>
      </w:r>
      <w:r>
        <w:rPr>
          <w:rStyle w:val="VerbatimChar"/>
        </w:rPr>
        <w:t xml:space="preserve">$ aa_tau_01_est     &lt;dbl&gt; -6.262, -4.077, -7.738, -6.107, -5.931, -6.531, -5.293, -3.920, -5.622, -5.615, -3.750, 1...</w:t>
      </w:r>
      <w:r>
        <w:br w:type="textWrapping"/>
      </w:r>
      <w:r>
        <w:rPr>
          <w:rStyle w:val="VerbatimChar"/>
        </w:rPr>
        <w:t xml:space="preserve">$ aa_tau_01_se      &lt;dbl&gt; 11.018, 9.447, 9.635, 9.117, 9.321, 9.847, 9.194, 9.429, 9.659, 9.333, 8.798, 14.524, 18....</w:t>
      </w:r>
      <w:r>
        <w:br w:type="textWrapping"/>
      </w:r>
      <w:r>
        <w:rPr>
          <w:rStyle w:val="VerbatimChar"/>
        </w:rPr>
        <w:t xml:space="preserve">$ aa_tau_01_wald    &lt;dbl&gt; -0.568, -0.432, -0.803, -0.670, -0.636, -0.663, -0.576, -0.416, -0.582, -0.602, -0.426, 0...</w:t>
      </w:r>
      <w:r>
        <w:br w:type="textWrapping"/>
      </w:r>
      <w:r>
        <w:rPr>
          <w:rStyle w:val="VerbatimChar"/>
        </w:rPr>
        <w:t xml:space="preserve">$ aa_tau_01_pval    &lt;dbl&gt; 0.570, 0.666, 0.422, 0.503, 0.525, 0.507, 0.565, 0.678, 0.561, 0.547, 0.670, 0.898, 0.893...</w:t>
      </w:r>
      <w:r>
        <w:br w:type="textWrapping"/>
      </w:r>
      <w:r>
        <w:rPr>
          <w:rStyle w:val="VerbatimChar"/>
        </w:rPr>
        <w:t xml:space="preserve">$ a_sigma_00_est    &lt;dbl&gt; 63.060, 63.219, 63.086, 63.433, 63.183, 62.765, 63.622, 63.322, 62.952, 63.277, 63.666, 7...</w:t>
      </w:r>
      <w:r>
        <w:br w:type="textWrapping"/>
      </w:r>
      <w:r>
        <w:rPr>
          <w:rStyle w:val="VerbatimChar"/>
        </w:rPr>
        <w:t xml:space="preserve">$ a_sigma_00_se     &lt;dbl&gt; 5.974, 5.818, 6.013, 6.144, 5.822, 5.866, 5.722, 5.868, 5.719, 5.978, 5.877, 8.715, 9.092...</w:t>
      </w:r>
      <w:r>
        <w:br w:type="textWrapping"/>
      </w:r>
      <w:r>
        <w:rPr>
          <w:rStyle w:val="VerbatimChar"/>
        </w:rPr>
        <w:t xml:space="preserve">$ a_sigma_00_wald   &lt;dbl&gt; 10.556, 10.867, 10.491, 10.324, 10.853, 10.699, 11.119, 10.790, 11.007, 10.585, 10.834, 8...</w:t>
      </w:r>
      <w:r>
        <w:br w:type="textWrapping"/>
      </w:r>
      <w:r>
        <w:rPr>
          <w:rStyle w:val="VerbatimChar"/>
        </w:rPr>
        <w:t xml:space="preserve">$ a_sig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bb_tau_00_est     &lt;dbl&gt; 3.705, 41.222, 100.290, 2050.710, 1.001, 90.890, 7.267, 16.649, 22.814, 47.665, 143.207, ...</w:t>
      </w:r>
      <w:r>
        <w:br w:type="textWrapping"/>
      </w:r>
      <w:r>
        <w:rPr>
          <w:rStyle w:val="VerbatimChar"/>
        </w:rPr>
        <w:t xml:space="preserve">$ bb_tau_00_se      &lt;dbl&gt; 0.602, 5.343, 13.000, 468.095, 0.183, 13.533, 0.888, 2.911, 4.176, 6.392, 15.940, 0.819, ...</w:t>
      </w:r>
      <w:r>
        <w:br w:type="textWrapping"/>
      </w:r>
      <w:r>
        <w:rPr>
          <w:rStyle w:val="VerbatimChar"/>
        </w:rPr>
        <w:t xml:space="preserve">$ bb_tau_00_wald    &lt;dbl&gt; 6.156, 7.715, 7.715, 4.381, 5.475, 6.716, 8.185, 5.719, 5.463, 7.457, 8.984, 4.254, 5.818...</w:t>
      </w:r>
      <w:r>
        <w:br w:type="textWrapping"/>
      </w:r>
      <w:r>
        <w:rPr>
          <w:rStyle w:val="VerbatimChar"/>
        </w:rPr>
        <w:t xml:space="preserve">$ bb_tau_00_pval    &lt;dbl&gt; 0.000, 0.000, 0.000, 0.000, 0.000, 0.000, 0.000, 0.000, 0.000, 0.000, 0.000, 0.000, 0.000...</w:t>
      </w:r>
      <w:r>
        <w:br w:type="textWrapping"/>
      </w:r>
      <w:r>
        <w:rPr>
          <w:rStyle w:val="VerbatimChar"/>
        </w:rPr>
        <w:t xml:space="preserve">$ bb_tau_11_est     &lt;dbl&gt; 0.014, 0.637, 0.985, 53.202, 0.006, 0.347, 0.112, 0.183, 0.285, 0.850, 2.371, 0.007, 1.30...</w:t>
      </w:r>
      <w:r>
        <w:br w:type="textWrapping"/>
      </w:r>
      <w:r>
        <w:rPr>
          <w:rStyle w:val="VerbatimChar"/>
        </w:rPr>
        <w:t xml:space="preserve">$ bb_tau_11_se      &lt;dbl&gt; 0.031, 0.320, 0.638, 35.706, 0.012, 0.661, 0.061, 0.304, 0.364, 0.461, 0.748, 0.046, 0.66...</w:t>
      </w:r>
      <w:r>
        <w:br w:type="textWrapping"/>
      </w:r>
      <w:r>
        <w:rPr>
          <w:rStyle w:val="VerbatimChar"/>
        </w:rPr>
        <w:t xml:space="preserve">$ bb_tau_11_wald    &lt;dbl&gt; 0.429, 1.992, 1.542, 1.490, 0.540, 0.524, 1.849, 0.601, 0.784, 1.844, 3.172, 0.141, 1.946...</w:t>
      </w:r>
      <w:r>
        <w:br w:type="textWrapping"/>
      </w:r>
      <w:r>
        <w:rPr>
          <w:rStyle w:val="VerbatimChar"/>
        </w:rPr>
        <w:t xml:space="preserve">$ bb_tau_11_pval    &lt;dbl&gt; 0.668, 0.046, 0.123, 0.136, 0.590, 0.600, 0.064, 0.548, 0.433, 0.065, 0.002, 0.888, 0.052...</w:t>
      </w:r>
      <w:r>
        <w:br w:type="textWrapping"/>
      </w:r>
      <w:r>
        <w:rPr>
          <w:rStyle w:val="VerbatimChar"/>
        </w:rPr>
        <w:t xml:space="preserve">$ bb_tau_10_est     &lt;dbl&gt; 0.071, 1.493, 0.965, -16.147, 0.046, -1.830, -0.083, 0.610, -0.133, -1.645, -6.320, 0.075...</w:t>
      </w:r>
      <w:r>
        <w:br w:type="textWrapping"/>
      </w:r>
      <w:r>
        <w:rPr>
          <w:rStyle w:val="VerbatimChar"/>
        </w:rPr>
        <w:t xml:space="preserve">$ bb_tau_10_se      &lt;dbl&gt; 0.125, 1.131, 2.508, 117.131, 0.040, 2.650, 0.191, 0.903, 1.003, 1.472, 2.913, 0.144, 2.2...</w:t>
      </w:r>
      <w:r>
        <w:br w:type="textWrapping"/>
      </w:r>
      <w:r>
        <w:rPr>
          <w:rStyle w:val="VerbatimChar"/>
        </w:rPr>
        <w:t xml:space="preserve">$ bb_tau_10_wald    &lt;dbl&gt; 0.571, 1.320, 0.385, -0.138, 1.169, -0.690, -0.434, 0.676, -0.132, -1.117, -2.169, 0.524,...</w:t>
      </w:r>
      <w:r>
        <w:br w:type="textWrapping"/>
      </w:r>
      <w:r>
        <w:rPr>
          <w:rStyle w:val="VerbatimChar"/>
        </w:rPr>
        <w:t xml:space="preserve">$ bb_tau_10_pval    &lt;dbl&gt; 0.568, 0.187, 0.700, 0.890, 0.243, 0.490, 0.664, 0.499, 0.895, 0.264, 0.030, 0.600, 0.045...</w:t>
      </w:r>
      <w:r>
        <w:br w:type="textWrapping"/>
      </w:r>
      <w:r>
        <w:rPr>
          <w:rStyle w:val="VerbatimChar"/>
        </w:rPr>
        <w:t xml:space="preserve">$ b_sigma_00_est    &lt;dbl&gt; 1.893, 17.326, 27.806, 1746.799, 0.819, 40.920, 2.656, 12.843, 15.431, 19.990, 28.133, 1....</w:t>
      </w:r>
      <w:r>
        <w:br w:type="textWrapping"/>
      </w:r>
      <w:r>
        <w:rPr>
          <w:rStyle w:val="VerbatimChar"/>
        </w:rPr>
        <w:t xml:space="preserve">$ b_sigma_00_se     &lt;dbl&gt; 0.101, 0.999, 1.570, 81.310, 0.038, 1.843, 0.154, 0.626, 0.847, 1.015, 1.509, 0.133, 1.22...</w:t>
      </w:r>
      <w:r>
        <w:br w:type="textWrapping"/>
      </w:r>
      <w:r>
        <w:rPr>
          <w:rStyle w:val="VerbatimChar"/>
        </w:rPr>
        <w:t xml:space="preserve">$ b_sigma_00_wald   &lt;dbl&gt; 18.769, 17.349, 17.710, 21.483, 21.377, 22.199, 17.228, 20.517, 18.218, 19.700, 18.645, 1...</w:t>
      </w:r>
      <w:r>
        <w:br w:type="textWrapping"/>
      </w:r>
      <w:r>
        <w:rPr>
          <w:rStyle w:val="VerbatimChar"/>
        </w:rPr>
        <w:t xml:space="preserve">$ b_sig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_gamma_00_est    &lt;dbl&gt; 106.385, 106.769, 106.219, 106.842, 105.879, 105.744, 105.688, 106.287, 106.163, 106.158,...</w:t>
      </w:r>
      <w:r>
        <w:br w:type="textWrapping"/>
      </w:r>
      <w:r>
        <w:rPr>
          <w:rStyle w:val="VerbatimChar"/>
        </w:rPr>
        <w:t xml:space="preserve">$ a_gamma_00_se     &lt;dbl&gt; 5.926, 5.989, 5.868, 5.939, 6.012, 5.923, 5.904, 5.877, 6.006, 6.176, 5.778, 8.100, 7.914...</w:t>
      </w:r>
      <w:r>
        <w:br w:type="textWrapping"/>
      </w:r>
      <w:r>
        <w:rPr>
          <w:rStyle w:val="VerbatimChar"/>
        </w:rPr>
        <w:t xml:space="preserve">$ a_gamma_00_wald   &lt;dbl&gt; 17.951, 17.829, 18.103, 17.988, 17.611, 17.855, 17.900, 18.085, 17.676, 17.188, 18.444, 1...</w:t>
      </w:r>
      <w:r>
        <w:br w:type="textWrapping"/>
      </w:r>
      <w:r>
        <w:rPr>
          <w:rStyle w:val="VerbatimChar"/>
        </w:rPr>
        <w:t xml:space="preserve">$ a_gam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_gamma_10_est    &lt;dbl&gt; -3.486, -3.709, -3.502, -3.557, -3.310, -3.262, -3.131, -3.407, -3.287, -3.505, -3.543, -...</w:t>
      </w:r>
      <w:r>
        <w:br w:type="textWrapping"/>
      </w:r>
      <w:r>
        <w:rPr>
          <w:rStyle w:val="VerbatimChar"/>
        </w:rPr>
        <w:t xml:space="preserve">$ a_gamma_10_se     &lt;dbl&gt; 1.599, 1.647, 1.579, 1.595, 1.599, 1.613, 1.492, 1.585, 1.623, 1.555, 1.511, 2.440, 2.321...</w:t>
      </w:r>
      <w:r>
        <w:br w:type="textWrapping"/>
      </w:r>
      <w:r>
        <w:rPr>
          <w:rStyle w:val="VerbatimChar"/>
        </w:rPr>
        <w:t xml:space="preserve">$ a_gamma_10_wald   &lt;dbl&gt; -2.180, -2.252, -2.217, -2.229, -2.070, -2.022, -2.099, -2.149, -2.025, -2.254, -2.344, -...</w:t>
      </w:r>
      <w:r>
        <w:br w:type="textWrapping"/>
      </w:r>
      <w:r>
        <w:rPr>
          <w:rStyle w:val="VerbatimChar"/>
        </w:rPr>
        <w:t xml:space="preserve">$ a_gamma_10_pval   &lt;dbl&gt; 0.029, 0.024, 0.027, 0.026, 0.038, 0.043, 0.036, 0.032, 0.043, 0.024, 0.019, 0.259, 0.186...</w:t>
      </w:r>
      <w:r>
        <w:br w:type="textWrapping"/>
      </w:r>
      <w:r>
        <w:rPr>
          <w:rStyle w:val="VerbatimChar"/>
        </w:rPr>
        <w:t xml:space="preserve">$ b_gamma_00_est    &lt;dbl&gt; 10.331, 37.313, 28.008, 154.126, 25.640, 36.073, 12.208, 34.191, 17.834, 15.515, 35.887, ...</w:t>
      </w:r>
      <w:r>
        <w:br w:type="textWrapping"/>
      </w:r>
      <w:r>
        <w:rPr>
          <w:rStyle w:val="VerbatimChar"/>
        </w:rPr>
        <w:t xml:space="preserve">$ b_gamma_00_se     &lt;dbl&gt; 0.424, 1.356, 2.123, 11.828, 0.277, 1.883, 0.598, 0.973, 1.144, 1.552, 2.591, 0.615, 2.78...</w:t>
      </w:r>
      <w:r>
        <w:br w:type="textWrapping"/>
      </w:r>
      <w:r>
        <w:rPr>
          <w:rStyle w:val="VerbatimChar"/>
        </w:rPr>
        <w:t xml:space="preserve">$ b_gamma_00_wald   &lt;dbl&gt; 24.347, 27.525, 13.190, 13.031, 92.526, 19.159, 20.425, 35.145, 15.591, 9.996, 13.853, 17...</w:t>
      </w:r>
      <w:r>
        <w:br w:type="textWrapping"/>
      </w:r>
      <w:r>
        <w:rPr>
          <w:rStyle w:val="VerbatimChar"/>
        </w:rPr>
        <w:t xml:space="preserve">$ b_gam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b_gamma_10_est    &lt;dbl&gt; 0.056, -0.523, 0.419, 1.031, 0.052, -0.743, 0.300, 0.176, -0.074, 1.079, 1.233, 0.107, 0....</w:t>
      </w:r>
      <w:r>
        <w:br w:type="textWrapping"/>
      </w:r>
      <w:r>
        <w:rPr>
          <w:rStyle w:val="VerbatimChar"/>
        </w:rPr>
        <w:t xml:space="preserve">$ b_gamma_10_se     &lt;dbl&gt; 0.121, 0.397, 0.542, 3.990, 0.080, 0.551, 0.151, 0.323, 0.373, 0.454, 0.668, 0.174, 0.746...</w:t>
      </w:r>
      <w:r>
        <w:br w:type="textWrapping"/>
      </w:r>
      <w:r>
        <w:rPr>
          <w:rStyle w:val="VerbatimChar"/>
        </w:rPr>
        <w:t xml:space="preserve">$ b_gamma_10_wald   &lt;dbl&gt; 0.458, -1.317, 0.774, 0.258, 0.647, -1.349, 1.991, 0.546, -0.197, 2.377, 1.845, 0.613, 0....</w:t>
      </w:r>
      <w:r>
        <w:br w:type="textWrapping"/>
      </w:r>
      <w:r>
        <w:rPr>
          <w:rStyle w:val="VerbatimChar"/>
        </w:rPr>
        <w:t xml:space="preserve">$ b_gamma_10_pval   &lt;dbl&gt; 0.647, 0.188, 0.439, 0.796, 0.517, 0.177, 0.046, 0.585, 0.844, 0.017, 0.065, 0.540, 0.355...</w:t>
      </w:r>
      <w:r>
        <w:br w:type="textWrapping"/>
      </w:r>
      <w:r>
        <w:rPr>
          <w:rStyle w:val="VerbatimChar"/>
        </w:rPr>
        <w:t xml:space="preserve">$ er_tau_00_est     &lt;dbl&gt; -0.024, 0.095, 0.355, -0.006, 0.142, 0.287, 0.243, 0.154, 0.043, 0.128, 0.209, 0.188, 0.3...</w:t>
      </w:r>
      <w:r>
        <w:br w:type="textWrapping"/>
      </w:r>
      <w:r>
        <w:rPr>
          <w:rStyle w:val="VerbatimChar"/>
        </w:rPr>
        <w:t xml:space="preserve">$ er_tau_00_se      &lt;dbl&gt; 0.135, 0.112, 0.105, 0.125, 0.123, 0.116, 0.113, 0.156, 0.123, 0.105, 0.104, 0.178, 0.161...</w:t>
      </w:r>
      <w:r>
        <w:br w:type="textWrapping"/>
      </w:r>
      <w:r>
        <w:rPr>
          <w:rStyle w:val="VerbatimChar"/>
        </w:rPr>
        <w:t xml:space="preserve">$ er_tau_00_wald    &lt;dbl&gt; -0.178, 0.844, 3.377, -0.045, 1.153, 2.477, 2.144, 0.993, 0.347, 1.223, 2.013, 1.061, 1.9...</w:t>
      </w:r>
      <w:r>
        <w:br w:type="textWrapping"/>
      </w:r>
      <w:r>
        <w:rPr>
          <w:rStyle w:val="VerbatimChar"/>
        </w:rPr>
        <w:t xml:space="preserve">$ er_tau_00_pval    &lt;dbl&gt; 0.858, 0.399, 0.001, 0.964, 0.249, 0.013, 0.032, 0.321, 0.728, 0.221, 0.044, 0.289, 0.052...</w:t>
      </w:r>
      <w:r>
        <w:br w:type="textWrapping"/>
      </w:r>
      <w:r>
        <w:rPr>
          <w:rStyle w:val="VerbatimChar"/>
        </w:rPr>
        <w:t xml:space="preserve">$ er_tau_11_est     &lt;dbl&gt; 0.024, 0.330, 0.807, 0.183, 0.078, 0.998, 0.737, 0.263, 0.539, 0.082, 0.660, -0.038, 0.77...</w:t>
      </w:r>
      <w:r>
        <w:br w:type="textWrapping"/>
      </w:r>
      <w:r>
        <w:rPr>
          <w:rStyle w:val="VerbatimChar"/>
        </w:rPr>
        <w:t xml:space="preserve">$ er_tau_11_se      &lt;dbl&gt; 1.076, 0.448, 0.475, 0.364, 0.793, 1.156, 0.400, 0.760, 0.751, 0.364, 0.242, 3.452, 0.722...</w:t>
      </w:r>
      <w:r>
        <w:br w:type="textWrapping"/>
      </w:r>
      <w:r>
        <w:rPr>
          <w:rStyle w:val="VerbatimChar"/>
        </w:rPr>
        <w:t xml:space="preserve">$ er_tau_11_wald    &lt;dbl&gt; 0.022, 0.737, 1.699, 0.503, 0.098, 0.864, 1.845, 0.346, 0.717, 0.226, 2.729, -0.011, 1.07...</w:t>
      </w:r>
      <w:r>
        <w:br w:type="textWrapping"/>
      </w:r>
      <w:r>
        <w:rPr>
          <w:rStyle w:val="VerbatimChar"/>
        </w:rPr>
        <w:t xml:space="preserve">$ er_tau_11_pval    &lt;dbl&gt; 0.982, 0.461, 0.089, 0.615, 0.922, 0.388, 0.065, 0.729, 0.473, 0.821, 0.006, 0.991, 0.282...</w:t>
      </w:r>
      <w:r>
        <w:br w:type="textWrapping"/>
      </w:r>
      <w:r>
        <w:rPr>
          <w:rStyle w:val="VerbatimChar"/>
        </w:rPr>
        <w:t xml:space="preserve">$ er_sigma_00_est   &lt;dbl&gt; 0.045, 0.013, -0.019, -0.013, -0.051, -0.017, -0.018, 0.045, 0.011, 0.031, 0.004, 0.025, ...</w:t>
      </w:r>
      <w:r>
        <w:br w:type="textWrapping"/>
      </w:r>
      <w:r>
        <w:rPr>
          <w:rStyle w:val="VerbatimChar"/>
        </w:rPr>
        <w:t xml:space="preserve">$ er_sigma_00_se    &lt;dbl&gt; 0.084, 0.082, 0.079, 0.076, 0.071, 0.072, 0.068, 0.079, 0.074, 0.063, 0.069, 0.081, 0.086...</w:t>
      </w:r>
      <w:r>
        <w:br w:type="textWrapping"/>
      </w:r>
      <w:r>
        <w:rPr>
          <w:rStyle w:val="VerbatimChar"/>
        </w:rPr>
        <w:t xml:space="preserve">$ er_sigma_00_wald  &lt;dbl&gt; 0.534, 0.159, -0.239, -0.171, -0.721, -0.235, -0.268, 0.566, 0.150, 0.489, 0.057, 0.307, ...</w:t>
      </w:r>
      <w:r>
        <w:br w:type="textWrapping"/>
      </w:r>
      <w:r>
        <w:rPr>
          <w:rStyle w:val="VerbatimChar"/>
        </w:rPr>
        <w:t xml:space="preserve">$ er_sigma_00_pval  &lt;dbl&gt; 0.593, 0.874, 0.811, 0.864, 0.471, 0.814, 0.789, 0.571, 0.880, 0.625, 0.955, 0.759, 0.984...</w:t>
      </w:r>
      <w:r>
        <w:br w:type="textWrapping"/>
      </w:r>
      <w:r>
        <w:rPr>
          <w:rStyle w:val="VerbatimChar"/>
        </w:rPr>
        <w:t xml:space="preserve">$ a_gamma_01_est    &lt;dbl&gt; -1.560, -1.619, -1.526, -1.572, -1.564, -1.457, -1.497, -1.546, -1.555, -1.559, -1.577, -...</w:t>
      </w:r>
      <w:r>
        <w:br w:type="textWrapping"/>
      </w:r>
      <w:r>
        <w:rPr>
          <w:rStyle w:val="VerbatimChar"/>
        </w:rPr>
        <w:t xml:space="preserve">$ a_gamma_01_se     &lt;dbl&gt; 0.366, 0.410, 0.363, 0.376, 0.368, 0.374, 0.368, 0.379, 0.376, 0.381, 0.367, 0.422, 0.422...</w:t>
      </w:r>
      <w:r>
        <w:br w:type="textWrapping"/>
      </w:r>
      <w:r>
        <w:rPr>
          <w:rStyle w:val="VerbatimChar"/>
        </w:rPr>
        <w:t xml:space="preserve">$ a_gamma_01_wald   &lt;dbl&gt; -4.262, -3.947, -4.207, -4.183, -4.247, -3.898, -4.069, -4.084, -4.137, -4.091, -4.298, -...</w:t>
      </w:r>
      <w:r>
        <w:br w:type="textWrapping"/>
      </w:r>
      <w:r>
        <w:rPr>
          <w:rStyle w:val="VerbatimChar"/>
        </w:rPr>
        <w:t xml:space="preserve">$ a_gamma_01_pval   &lt;dbl&gt; 0.000, 0.000, 0.000, 0.000, 0.000, 0.000, 0.000, 0.000, 0.000, 0.000, 0.000, 0.010, 0.006...</w:t>
      </w:r>
      <w:r>
        <w:br w:type="textWrapping"/>
      </w:r>
      <w:r>
        <w:rPr>
          <w:rStyle w:val="VerbatimChar"/>
        </w:rPr>
        <w:t xml:space="preserve">$ a_gamma_11_est    &lt;dbl&gt; -0.075, -0.084, -0.066, -0.079, -0.081, -0.104, -0.104, -0.100, -0.088, -0.074, -0.091, -...</w:t>
      </w:r>
      <w:r>
        <w:br w:type="textWrapping"/>
      </w:r>
      <w:r>
        <w:rPr>
          <w:rStyle w:val="VerbatimChar"/>
        </w:rPr>
        <w:t xml:space="preserve">$ a_gamma_11_se     &lt;dbl&gt; 0.103, 0.117, 0.099, 0.107, 0.099, 0.110, 0.099, 0.105, 0.101, 0.103, 0.102, 0.131, 0.142...</w:t>
      </w:r>
      <w:r>
        <w:br w:type="textWrapping"/>
      </w:r>
      <w:r>
        <w:rPr>
          <w:rStyle w:val="VerbatimChar"/>
        </w:rPr>
        <w:t xml:space="preserve">$ a_gamma_11_wald   &lt;dbl&gt; -0.729, -0.719, -0.669, -0.737, -0.817, -0.949, -1.057, -0.954, -0.868, -0.725, -0.893, -...</w:t>
      </w:r>
      <w:r>
        <w:br w:type="textWrapping"/>
      </w:r>
      <w:r>
        <w:rPr>
          <w:rStyle w:val="VerbatimChar"/>
        </w:rPr>
        <w:t xml:space="preserve">$ a_gamma_11_pval   &lt;dbl&gt; 0.466, 0.472, 0.503, 0.461, 0.414, 0.343, 0.290, 0.340, 0.385, 0.468, 0.372, 0.364, 0.479...</w:t>
      </w:r>
      <w:r>
        <w:br w:type="textWrapping"/>
      </w:r>
      <w:r>
        <w:rPr>
          <w:rStyle w:val="VerbatimChar"/>
        </w:rPr>
        <w:t xml:space="preserve">$ b_gamma_01_est    &lt;dbl&gt; -0.053, -0.276, -0.220, 2.646, -0.003, 0.042, -0.031, -0.157, -0.247, -0.144, -0.385, -0....</w:t>
      </w:r>
      <w:r>
        <w:br w:type="textWrapping"/>
      </w:r>
      <w:r>
        <w:rPr>
          <w:rStyle w:val="VerbatimChar"/>
        </w:rPr>
        <w:t xml:space="preserve">$ b_gamma_01_se     &lt;dbl&gt; 0.027, 0.098, 0.137, 0.806, 0.017, 0.138, 0.040, 0.071, 0.076, 0.107, 0.154, 0.037, 0.139...</w:t>
      </w:r>
      <w:r>
        <w:br w:type="textWrapping"/>
      </w:r>
      <w:r>
        <w:rPr>
          <w:rStyle w:val="VerbatimChar"/>
        </w:rPr>
        <w:t xml:space="preserve">$ b_gamma_01_wald   &lt;dbl&gt; -1.958, -2.807, -1.609, 3.283, -0.196, 0.302, -0.771, -2.229, -3.230, -1.348, -2.507, -0....</w:t>
      </w:r>
      <w:r>
        <w:br w:type="textWrapping"/>
      </w:r>
      <w:r>
        <w:rPr>
          <w:rStyle w:val="VerbatimChar"/>
        </w:rPr>
        <w:t xml:space="preserve">$ b_gamma_01_pval   &lt;dbl&gt; 0.050, 0.005, 0.108, 0.001, 0.845, 0.763, 0.440, 0.026, 0.001, 0.178, 0.012, 0.339, 0.177...</w:t>
      </w:r>
      <w:r>
        <w:br w:type="textWrapping"/>
      </w:r>
      <w:r>
        <w:rPr>
          <w:rStyle w:val="VerbatimChar"/>
        </w:rPr>
        <w:t xml:space="preserve">$ b_gamma_11_est    &lt;dbl&gt; -0.011, -0.045, -0.030, 0.184, -0.005, -0.028, -0.013, -0.074, -0.006, -0.031, -0.096, -0...</w:t>
      </w:r>
      <w:r>
        <w:br w:type="textWrapping"/>
      </w:r>
      <w:r>
        <w:rPr>
          <w:rStyle w:val="VerbatimChar"/>
        </w:rPr>
        <w:t xml:space="preserve">$ b_gamma_11_se     &lt;dbl&gt; 0.007, 0.024, 0.033, 0.262, 0.005, 0.036, 0.011, 0.021, 0.024, 0.030, 0.036, 0.010, 0.036...</w:t>
      </w:r>
      <w:r>
        <w:br w:type="textWrapping"/>
      </w:r>
      <w:r>
        <w:rPr>
          <w:rStyle w:val="VerbatimChar"/>
        </w:rPr>
        <w:t xml:space="preserve">$ b_gamma_11_wald   &lt;dbl&gt; -1.566, -1.919, -0.893, 0.703, -1.082, -0.787, -1.182, -3.527, -0.258, -1.019, -2.707, -0...</w:t>
      </w:r>
      <w:r>
        <w:br w:type="textWrapping"/>
      </w:r>
      <w:r>
        <w:rPr>
          <w:rStyle w:val="VerbatimChar"/>
        </w:rPr>
        <w:t xml:space="preserve">$ b_gamma_11_pval   &lt;dbl&gt; 0.117, 0.055, 0.372, 0.482, 0.279, 0.431, 0.237, 0.000, 0.797, 0.308, 0.007, 0.374, 0.201...</w:t>
      </w:r>
      <w:r>
        <w:br w:type="textWrapping"/>
      </w:r>
      <w:r>
        <w:rPr>
          <w:rStyle w:val="VerbatimChar"/>
        </w:rPr>
        <w:t xml:space="preserve">$ a_gamma_02_est    &lt;dbl&gt; 0.593, 0.559, 0.544, 0.521, 0.626, 0.581, 0.613, 0.596, 0.597, 0.601, 0.512, 0.745, 0.616...</w:t>
      </w:r>
      <w:r>
        <w:br w:type="textWrapping"/>
      </w:r>
      <w:r>
        <w:rPr>
          <w:rStyle w:val="VerbatimChar"/>
        </w:rPr>
        <w:t xml:space="preserve">$ a_gamma_02_se     &lt;dbl&gt; 0.592, 0.555, 0.541, 0.571, 0.592, 0.573, 0.560, 0.565, 0.574, 0.591, 0.546, 0.682, 0.712...</w:t>
      </w:r>
      <w:r>
        <w:br w:type="textWrapping"/>
      </w:r>
      <w:r>
        <w:rPr>
          <w:rStyle w:val="VerbatimChar"/>
        </w:rPr>
        <w:t xml:space="preserve">$ a_gamma_02_wald   &lt;dbl&gt; 1.002, 1.007, 1.004, 0.912, 1.057, 1.014, 1.096, 1.056, 1.039, 1.017, 0.937, 1.092, 0.865...</w:t>
      </w:r>
      <w:r>
        <w:br w:type="textWrapping"/>
      </w:r>
      <w:r>
        <w:rPr>
          <w:rStyle w:val="VerbatimChar"/>
        </w:rPr>
        <w:t xml:space="preserve">$ a_gamma_02_pval   &lt;dbl&gt; 0.316, 0.314, 0.315, 0.362, 0.290, 0.311, 0.273, 0.291, 0.299, 0.309, 0.349, 0.275, 0.387...</w:t>
      </w:r>
      <w:r>
        <w:br w:type="textWrapping"/>
      </w:r>
      <w:r>
        <w:rPr>
          <w:rStyle w:val="VerbatimChar"/>
        </w:rPr>
        <w:t xml:space="preserve">$ a_gamma_12_est    &lt;dbl&gt; 0.117, 0.142, 0.122, 0.133, 0.108, 0.120, 0.104, 0.122, 0.104, 0.117, 0.138, -0.102, -0.0...</w:t>
      </w:r>
      <w:r>
        <w:br w:type="textWrapping"/>
      </w:r>
      <w:r>
        <w:rPr>
          <w:rStyle w:val="VerbatimChar"/>
        </w:rPr>
        <w:t xml:space="preserve">$ a_gamma_12_se     &lt;dbl&gt; 0.167, 0.159, 0.153, 0.160, 0.176, 0.170, 0.163, 0.164, 0.179, 0.163, 0.151, 0.188, 0.191...</w:t>
      </w:r>
      <w:r>
        <w:br w:type="textWrapping"/>
      </w:r>
      <w:r>
        <w:rPr>
          <w:rStyle w:val="VerbatimChar"/>
        </w:rPr>
        <w:t xml:space="preserve">$ a_gamma_12_wald   &lt;dbl&gt; 0.700, 0.897, 0.796, 0.829, 0.617, 0.708, 0.636, 0.743, 0.584, 0.717, 0.915, -0.540, -0.3...</w:t>
      </w:r>
      <w:r>
        <w:br w:type="textWrapping"/>
      </w:r>
      <w:r>
        <w:rPr>
          <w:rStyle w:val="VerbatimChar"/>
        </w:rPr>
        <w:t xml:space="preserve">$ a_gamma_12_pval   &lt;dbl&gt; 0.484, 0.370, 0.426, 0.407, 0.537, 0.479, 0.524, 0.457, 0.559, 0.473, 0.360, 0.589, 0.725...</w:t>
      </w:r>
      <w:r>
        <w:br w:type="textWrapping"/>
      </w:r>
      <w:r>
        <w:rPr>
          <w:rStyle w:val="VerbatimChar"/>
        </w:rPr>
        <w:t xml:space="preserve">$ b_gamma_02_est    &lt;dbl&gt; 0.282, 0.683, 1.293, -6.580, 0.129, 1.652, 0.292, 0.081, 0.683, 0.949, 1.563, 0.187, 0.90...</w:t>
      </w:r>
      <w:r>
        <w:br w:type="textWrapping"/>
      </w:r>
      <w:r>
        <w:rPr>
          <w:rStyle w:val="VerbatimChar"/>
        </w:rPr>
        <w:t xml:space="preserve">$ b_gamma_02_se     &lt;dbl&gt; 0.043, 0.135, 0.211, 1.168, 0.025, 0.195, 0.060, 0.099, 0.113, 0.155, 0.231, 0.054, 0.224...</w:t>
      </w:r>
      <w:r>
        <w:br w:type="textWrapping"/>
      </w:r>
      <w:r>
        <w:rPr>
          <w:rStyle w:val="VerbatimChar"/>
        </w:rPr>
        <w:t xml:space="preserve">$ b_gamma_02_wald   &lt;dbl&gt; 6.535, 5.048, 6.127, -5.634, 5.175, 8.487, 4.900, 0.815, 6.033, 6.122, 6.773, 3.489, 4.03...</w:t>
      </w:r>
      <w:r>
        <w:br w:type="textWrapping"/>
      </w:r>
      <w:r>
        <w:rPr>
          <w:rStyle w:val="VerbatimChar"/>
        </w:rPr>
        <w:t xml:space="preserve">$ b_gamma_02_pval   &lt;dbl&gt; 0.000, 0.000, 0.000, 0.000, 0.000, 0.000, 0.000, 0.415, 0.000, 0.000, 0.000, 0.000, 0.000...</w:t>
      </w:r>
      <w:r>
        <w:br w:type="textWrapping"/>
      </w:r>
      <w:r>
        <w:rPr>
          <w:rStyle w:val="VerbatimChar"/>
        </w:rPr>
        <w:t xml:space="preserve">$ b_gamma_12_est    &lt;dbl&gt; -0.001, 0.059, 0.052, 0.049, -0.001, 0.061, -0.014, 0.034, 0.040, -0.077, -0.007, -0.007,...</w:t>
      </w:r>
      <w:r>
        <w:br w:type="textWrapping"/>
      </w:r>
      <w:r>
        <w:rPr>
          <w:rStyle w:val="VerbatimChar"/>
        </w:rPr>
        <w:t xml:space="preserve">$ b_gamma_12_se     &lt;dbl&gt; 0.014, 0.042, 0.061, 0.364, 0.008, 0.062, 0.015, 0.034, 0.035, 0.045, 0.060, 0.015, 0.058...</w:t>
      </w:r>
      <w:r>
        <w:br w:type="textWrapping"/>
      </w:r>
      <w:r>
        <w:rPr>
          <w:rStyle w:val="VerbatimChar"/>
        </w:rPr>
        <w:t xml:space="preserve">$ b_gamma_12_wald   &lt;dbl&gt; -0.064, 1.428, 0.840, 0.133, -0.139, 0.987, -0.939, 1.019, 1.149, -1.720, -0.122, -0.482,...</w:t>
      </w:r>
      <w:r>
        <w:br w:type="textWrapping"/>
      </w:r>
      <w:r>
        <w:rPr>
          <w:rStyle w:val="VerbatimChar"/>
        </w:rPr>
        <w:t xml:space="preserve">$ b_gamma_12_pval   &lt;dbl&gt; 0.949, 0.153, 0.401, 0.894, 0.890, 0.324, 0.348, 0.308, 0.250, 0.086, 0.903, 0.630, 0.380...</w:t>
      </w:r>
      <w:r>
        <w:br w:type="textWrapping"/>
      </w:r>
      <w:r>
        <w:rPr>
          <w:rStyle w:val="VerbatimChar"/>
        </w:rPr>
        <w:t xml:space="preserve">$ a_gamma_03_est    &lt;dbl&gt; 0.099, 0.107, 0.132, 0.083, 0.103, 0.138, 0.164, 0.161, 0.110, 0.106, 0.099, 0.083, 0.163...</w:t>
      </w:r>
      <w:r>
        <w:br w:type="textWrapping"/>
      </w:r>
      <w:r>
        <w:rPr>
          <w:rStyle w:val="VerbatimChar"/>
        </w:rPr>
        <w:t xml:space="preserve">$ a_gamma_03_se     &lt;dbl&gt; 0.285, 0.278, 0.279, 0.287, 0.280, 0.281, 0.278, 0.277, 0.287, 0.276, 0.293, 0.450, 0.417...</w:t>
      </w:r>
      <w:r>
        <w:br w:type="textWrapping"/>
      </w:r>
      <w:r>
        <w:rPr>
          <w:rStyle w:val="VerbatimChar"/>
        </w:rPr>
        <w:t xml:space="preserve">$ a_gamma_03_wald   &lt;dbl&gt; 0.349, 0.384, 0.475, 0.288, 0.367, 0.493, 0.589, 0.581, 0.382, 0.385, 0.337, 0.185, 0.391...</w:t>
      </w:r>
      <w:r>
        <w:br w:type="textWrapping"/>
      </w:r>
      <w:r>
        <w:rPr>
          <w:rStyle w:val="VerbatimChar"/>
        </w:rPr>
        <w:t xml:space="preserve">$ a_gamma_03_pval   &lt;dbl&gt; 0.727, 0.701, 0.635, 0.773, 0.713, 0.622, 0.556, 0.561, 0.702, 0.700, 0.736, 0.853, 0.695...</w:t>
      </w:r>
      <w:r>
        <w:br w:type="textWrapping"/>
      </w:r>
      <w:r>
        <w:rPr>
          <w:rStyle w:val="VerbatimChar"/>
        </w:rPr>
        <w:t xml:space="preserve">$ a_gamma_13_est    &lt;dbl&gt; 0.039, 0.034, 0.040, 0.041, 0.031, 0.030, 0.014, 0.028, 0.027, 0.034, 0.024, 0.022, -0.01...</w:t>
      </w:r>
      <w:r>
        <w:br w:type="textWrapping"/>
      </w:r>
      <w:r>
        <w:rPr>
          <w:rStyle w:val="VerbatimChar"/>
        </w:rPr>
        <w:t xml:space="preserve">$ a_gamma_13_se     &lt;dbl&gt; 0.066, 0.079, 0.068, 0.075, 0.066, 0.065, 0.062, 0.076, 0.073, 0.066, 0.067, 0.144, 0.130...</w:t>
      </w:r>
      <w:r>
        <w:br w:type="textWrapping"/>
      </w:r>
      <w:r>
        <w:rPr>
          <w:rStyle w:val="VerbatimChar"/>
        </w:rPr>
        <w:t xml:space="preserve">$ a_gamma_13_wald   &lt;dbl&gt; 0.586, 0.432, 0.591, 0.549, 0.477, 0.456, 0.218, 0.367, 0.376, 0.510, 0.359, 0.151, -0.11...</w:t>
      </w:r>
      <w:r>
        <w:br w:type="textWrapping"/>
      </w:r>
      <w:r>
        <w:rPr>
          <w:rStyle w:val="VerbatimChar"/>
        </w:rPr>
        <w:t xml:space="preserve">$ a_gamma_13_pval   &lt;dbl&gt; 0.558, 0.666, 0.555, 0.583, 0.634, 0.648, 0.827, 0.713, 0.707, 0.610, 0.719, 0.880, 0.910...</w:t>
      </w:r>
      <w:r>
        <w:br w:type="textWrapping"/>
      </w:r>
      <w:r>
        <w:rPr>
          <w:rStyle w:val="VerbatimChar"/>
        </w:rPr>
        <w:t xml:space="preserve">$ b_gamma_03_est    &lt;dbl&gt; -0.005, -0.105, -0.169, 0.402, 0.010, -0.001, 0.075, 0.070, 0.051, -0.013, 0.132, -0.001,...</w:t>
      </w:r>
      <w:r>
        <w:br w:type="textWrapping"/>
      </w:r>
      <w:r>
        <w:rPr>
          <w:rStyle w:val="VerbatimChar"/>
        </w:rPr>
        <w:t xml:space="preserve">$ b_gamma_03_se     &lt;dbl&gt; 0.033, 0.099, 0.156, 0.996, 0.021, 0.151, 0.046, 0.083, 0.090, 0.118, 0.191, 0.067, 0.155...</w:t>
      </w:r>
      <w:r>
        <w:br w:type="textWrapping"/>
      </w:r>
      <w:r>
        <w:rPr>
          <w:rStyle w:val="VerbatimChar"/>
        </w:rPr>
        <w:t xml:space="preserve">$ b_gamma_03_wald   &lt;dbl&gt; -0.137, -1.067, -1.085, 0.404, 0.472, -0.006, 1.631, 0.843, 0.567, -0.111, 0.695, -0.020,...</w:t>
      </w:r>
      <w:r>
        <w:br w:type="textWrapping"/>
      </w:r>
      <w:r>
        <w:rPr>
          <w:rStyle w:val="VerbatimChar"/>
        </w:rPr>
        <w:t xml:space="preserve">$ b_gamma_03_pval   &lt;dbl&gt; 0.891, 0.286, 0.278, 0.686, 0.637, 0.995, 0.103, 0.399, 0.570, 0.912, 0.487, 0.984, 0.910...</w:t>
      </w:r>
      <w:r>
        <w:br w:type="textWrapping"/>
      </w:r>
      <w:r>
        <w:rPr>
          <w:rStyle w:val="VerbatimChar"/>
        </w:rPr>
        <w:t xml:space="preserve">$ b_gamma_13_est    &lt;dbl&gt; 0.003, 0.017, 0.055, -0.100, -0.002, 0.001, -0.026, -0.038, -0.006, -0.011, -0.036, 0.008...</w:t>
      </w:r>
      <w:r>
        <w:br w:type="textWrapping"/>
      </w:r>
      <w:r>
        <w:rPr>
          <w:rStyle w:val="VerbatimChar"/>
        </w:rPr>
        <w:t xml:space="preserve">$ b_gamma_13_se     &lt;dbl&gt; 0.011, 0.027, 0.038, 0.406, 0.007, 0.040, 0.011, 0.023, 0.022, 0.035, 0.042, 0.014, 0.045...</w:t>
      </w:r>
      <w:r>
        <w:br w:type="textWrapping"/>
      </w:r>
      <w:r>
        <w:rPr>
          <w:rStyle w:val="VerbatimChar"/>
        </w:rPr>
        <w:t xml:space="preserve">$ b_gamma_13_wald   &lt;dbl&gt; 0.266, 0.624, 1.439, -0.247, -0.339, 0.027, -2.322, -1.632, -0.262, -0.320, -0.849, 0.588...</w:t>
      </w:r>
      <w:r>
        <w:br w:type="textWrapping"/>
      </w:r>
      <w:r>
        <w:rPr>
          <w:rStyle w:val="VerbatimChar"/>
        </w:rPr>
        <w:t xml:space="preserve">$ b_gamma_13_pval   &lt;dbl&gt; 0.790, 0.533, 0.150, 0.805, 0.735, 0.978, 0.020, 0.103, 0.793, 0.749, 0.396, 0.556, 0.256...</w:t>
      </w:r>
      <w:r>
        <w:br w:type="textWrapping"/>
      </w:r>
      <w:r>
        <w:rPr>
          <w:rStyle w:val="VerbatimChar"/>
        </w:rPr>
        <w:t xml:space="preserve">$ a_gamma_04_est    &lt;dbl&gt; 3.229, 3.448, 3.130, 3.058, 3.298, 3.621, 3.340, 2.720, 3.240, 3.171, 3.267, -6.226, -5.5...</w:t>
      </w:r>
      <w:r>
        <w:br w:type="textWrapping"/>
      </w:r>
      <w:r>
        <w:rPr>
          <w:rStyle w:val="VerbatimChar"/>
        </w:rPr>
        <w:t xml:space="preserve">$ a_gamma_04_se     &lt;dbl&gt; 2.548, 2.695, 2.551, 2.757, 2.667, 2.793, 2.671, 2.553, 2.499, 2.804, 2.471, 4.538, 4.712...</w:t>
      </w:r>
      <w:r>
        <w:br w:type="textWrapping"/>
      </w:r>
      <w:r>
        <w:rPr>
          <w:rStyle w:val="VerbatimChar"/>
        </w:rPr>
        <w:t xml:space="preserve">$ a_gamma_04_wald   &lt;dbl&gt; 1.267, 1.279, 1.227, 1.109, 1.237, 1.297, 1.251, 1.066, 1.296, 1.131, 1.322, -1.372, -1.1...</w:t>
      </w:r>
      <w:r>
        <w:br w:type="textWrapping"/>
      </w:r>
      <w:r>
        <w:rPr>
          <w:rStyle w:val="VerbatimChar"/>
        </w:rPr>
        <w:t xml:space="preserve">$ a_gamma_04_pval   &lt;dbl&gt; 0.205, 0.201, 0.220, 0.267, 0.216, 0.195, 0.211, 0.287, 0.195, 0.258, 0.186, 0.170, 0.242...</w:t>
      </w:r>
      <w:r>
        <w:br w:type="textWrapping"/>
      </w:r>
      <w:r>
        <w:rPr>
          <w:rStyle w:val="VerbatimChar"/>
        </w:rPr>
        <w:t xml:space="preserve">$ a_gamma_14_est    &lt;dbl&gt; -0.296, -0.286, -0.286, -0.258, -0.293, -0.336, -0.344, -0.331, -0.310, -0.297, -0.305, 1...</w:t>
      </w:r>
      <w:r>
        <w:br w:type="textWrapping"/>
      </w:r>
      <w:r>
        <w:rPr>
          <w:rStyle w:val="VerbatimChar"/>
        </w:rPr>
        <w:t xml:space="preserve">$ a_gamma_14_se     &lt;dbl&gt; 0.844, 0.861, 0.838, 0.855, 0.840, 0.846, 0.864, 0.854, 0.881, 0.861, 0.845, 1.431, 1.514...</w:t>
      </w:r>
      <w:r>
        <w:br w:type="textWrapping"/>
      </w:r>
      <w:r>
        <w:rPr>
          <w:rStyle w:val="VerbatimChar"/>
        </w:rPr>
        <w:t xml:space="preserve">$ a_gamma_14_wald   &lt;dbl&gt; -0.351, -0.332, -0.342, -0.302, -0.348, -0.397, -0.399, -0.387, -0.352, -0.346, -0.362, 1...</w:t>
      </w:r>
      <w:r>
        <w:br w:type="textWrapping"/>
      </w:r>
      <w:r>
        <w:rPr>
          <w:rStyle w:val="VerbatimChar"/>
        </w:rPr>
        <w:t xml:space="preserve">$ a_gamma_14_pval   &lt;dbl&gt; 0.725, 0.740, 0.733, 0.763, 0.728, 0.691, 0.690, 0.698, 0.725, 0.730, 0.718, 0.193, 0.297...</w:t>
      </w:r>
      <w:r>
        <w:br w:type="textWrapping"/>
      </w:r>
      <w:r>
        <w:rPr>
          <w:rStyle w:val="VerbatimChar"/>
        </w:rPr>
        <w:t xml:space="preserve">$ b_gamma_04_est    &lt;dbl&gt; 0.046, 0.424, 1.068, -5.129, 0.157, 0.474, 0.238, -1.122, 0.625, 0.531, 1.070, 0.631, 2.9...</w:t>
      </w:r>
      <w:r>
        <w:br w:type="textWrapping"/>
      </w:r>
      <w:r>
        <w:rPr>
          <w:rStyle w:val="VerbatimChar"/>
        </w:rPr>
        <w:t xml:space="preserve">$ b_gamma_04_se     &lt;dbl&gt; 0.169, 0.607, 0.980, 5.395, 0.171, 1.019, 0.332, 0.434, 0.478, 0.523, 1.060, 0.393, 1.695...</w:t>
      </w:r>
      <w:r>
        <w:br w:type="textWrapping"/>
      </w:r>
      <w:r>
        <w:rPr>
          <w:rStyle w:val="VerbatimChar"/>
        </w:rPr>
        <w:t xml:space="preserve">$ b_gamma_04_wald   &lt;dbl&gt; 0.269, 0.698, 1.089, -0.951, 0.918, 0.465, 0.718, -2.587, 1.307, 1.017, 1.009, 1.605, 1.7...</w:t>
      </w:r>
      <w:r>
        <w:br w:type="textWrapping"/>
      </w:r>
      <w:r>
        <w:rPr>
          <w:rStyle w:val="VerbatimChar"/>
        </w:rPr>
        <w:t xml:space="preserve">$ b_gamma_04_pval   &lt;dbl&gt; 0.788, 0.485, 0.276, 0.342, 0.358, 0.642, 0.473, 0.010, 0.191, 0.309, 0.313, 0.109, 0.086...</w:t>
      </w:r>
      <w:r>
        <w:br w:type="textWrapping"/>
      </w:r>
      <w:r>
        <w:rPr>
          <w:rStyle w:val="VerbatimChar"/>
        </w:rPr>
        <w:t xml:space="preserve">$ b_gamma_14_est    &lt;dbl&gt; 0.014, -0.054, 0.012, -0.257, -0.006, 0.122, -0.006, 0.042, -0.162, -0.114, 0.164, -0.157...</w:t>
      </w:r>
      <w:r>
        <w:br w:type="textWrapping"/>
      </w:r>
      <w:r>
        <w:rPr>
          <w:rStyle w:val="VerbatimChar"/>
        </w:rPr>
        <w:t xml:space="preserve">$ b_gamma_14_se     &lt;dbl&gt; 0.083, 0.238, 0.316, 2.204, 0.046, 0.338, 0.090, 0.205, 0.237, 0.217, 0.350, 0.111, 0.413...</w:t>
      </w:r>
      <w:r>
        <w:br w:type="textWrapping"/>
      </w:r>
      <w:r>
        <w:rPr>
          <w:rStyle w:val="VerbatimChar"/>
        </w:rPr>
        <w:t xml:space="preserve">$ b_gamma_14_wald   &lt;dbl&gt; 0.174, -0.225, 0.038, -0.117, -0.132, 0.361, -0.065, 0.204, -0.685, -0.524, 0.469, -1.407...</w:t>
      </w:r>
      <w:r>
        <w:br w:type="textWrapping"/>
      </w:r>
      <w:r>
        <w:rPr>
          <w:rStyle w:val="VerbatimChar"/>
        </w:rPr>
        <w:t xml:space="preserve">$ b_gamma_14_pval   &lt;dbl&gt; 0.862, 0.822, 0.970, 0.907, 0.895, 0.718, 0.948, 0.838, 0.494, 0.600, 0.639, 0.159, 0.237...</w:t>
      </w:r>
      <w:r>
        <w:br w:type="textWrapping"/>
      </w:r>
      <w:r>
        <w:rPr>
          <w:rStyle w:val="VerbatimChar"/>
        </w:rPr>
        <w:t xml:space="preserve">$ a_gamma_05_est    &lt;dbl&gt; -7.408, -7.502, -6.707, -7.242, -7.348, -7.841, -7.427, -6.916, -7.302, -7.269, -6.843, -...</w:t>
      </w:r>
      <w:r>
        <w:br w:type="textWrapping"/>
      </w:r>
      <w:r>
        <w:rPr>
          <w:rStyle w:val="VerbatimChar"/>
        </w:rPr>
        <w:t xml:space="preserve">$ a_gamma_05_se     &lt;dbl&gt; 3.489, 3.331, 3.153, 3.632, 3.274, 3.206, 3.287, 3.223, 3.177, 3.427, 3.375, 4.631, 4.785...</w:t>
      </w:r>
      <w:r>
        <w:br w:type="textWrapping"/>
      </w:r>
      <w:r>
        <w:rPr>
          <w:rStyle w:val="VerbatimChar"/>
        </w:rPr>
        <w:t xml:space="preserve">$ a_gamma_05_wald   &lt;dbl&gt; -2.124, -2.252, -2.127, -1.994, -2.244, -2.445, -2.260, -2.146, -2.299, -2.121, -2.027, -...</w:t>
      </w:r>
      <w:r>
        <w:br w:type="textWrapping"/>
      </w:r>
      <w:r>
        <w:rPr>
          <w:rStyle w:val="VerbatimChar"/>
        </w:rPr>
        <w:t xml:space="preserve">$ a_gamma_05_pval   &lt;dbl&gt; 0.034, 0.024, 0.033, 0.046, 0.025, 0.014, 0.024, 0.032, 0.022, 0.034, 0.043, 0.662, 0.565...</w:t>
      </w:r>
      <w:r>
        <w:br w:type="textWrapping"/>
      </w:r>
      <w:r>
        <w:rPr>
          <w:rStyle w:val="VerbatimChar"/>
        </w:rPr>
        <w:t xml:space="preserve">$ a_gamma_15_est    &lt;dbl&gt; 0.592, 0.577, 0.487, 0.629, 0.544, 0.639, 0.554, 0.589, 0.538, 0.544, 0.371, 0.622, 0.763...</w:t>
      </w:r>
      <w:r>
        <w:br w:type="textWrapping"/>
      </w:r>
      <w:r>
        <w:rPr>
          <w:rStyle w:val="VerbatimChar"/>
        </w:rPr>
        <w:t xml:space="preserve">$ a_gamma_15_se     &lt;dbl&gt; 1.251, 1.234, 1.193, 1.258, 1.354, 1.276, 1.252, 1.333, 1.265, 1.275, 1.180, 1.259, 1.260...</w:t>
      </w:r>
      <w:r>
        <w:br w:type="textWrapping"/>
      </w:r>
      <w:r>
        <w:rPr>
          <w:rStyle w:val="VerbatimChar"/>
        </w:rPr>
        <w:t xml:space="preserve">$ a_gamma_15_wald   &lt;dbl&gt; 0.473, 0.468, 0.408, 0.500, 0.402, 0.501, 0.443, 0.442, 0.425, 0.427, 0.314, 0.494, 0.605...</w:t>
      </w:r>
      <w:r>
        <w:br w:type="textWrapping"/>
      </w:r>
      <w:r>
        <w:rPr>
          <w:rStyle w:val="VerbatimChar"/>
        </w:rPr>
        <w:t xml:space="preserve">$ a_gamma_15_pval   &lt;dbl&gt; 0.636, 0.640, 0.683, 0.617, 0.688, 0.617, 0.658, 0.659, 0.671, 0.670, 0.753, 0.621, 0.545...</w:t>
      </w:r>
      <w:r>
        <w:br w:type="textWrapping"/>
      </w:r>
      <w:r>
        <w:rPr>
          <w:rStyle w:val="VerbatimChar"/>
        </w:rPr>
        <w:t xml:space="preserve">$ b_gamma_05_est    &lt;dbl&gt; 0.032, 0.180, 0.373, 10.502, -0.088, -0.502, -0.458, 0.677, -1.074, -0.349, -2.538, 0.103...</w:t>
      </w:r>
      <w:r>
        <w:br w:type="textWrapping"/>
      </w:r>
      <w:r>
        <w:rPr>
          <w:rStyle w:val="VerbatimChar"/>
        </w:rPr>
        <w:t xml:space="preserve">$ b_gamma_05_se     &lt;dbl&gt; 0.246, 1.245, 1.481, 7.628, 0.160, 1.327, 0.499, 1.188, 0.982, 1.105, 2.065, 0.364, 1.249...</w:t>
      </w:r>
      <w:r>
        <w:br w:type="textWrapping"/>
      </w:r>
      <w:r>
        <w:rPr>
          <w:rStyle w:val="VerbatimChar"/>
        </w:rPr>
        <w:t xml:space="preserve">$ b_gamma_05_wald   &lt;dbl&gt; 0.130, 0.145, 0.252, 1.377, -0.553, -0.378, -0.917, 0.569, -1.094, -0.316, -1.229, 0.283,...</w:t>
      </w:r>
      <w:r>
        <w:br w:type="textWrapping"/>
      </w:r>
      <w:r>
        <w:rPr>
          <w:rStyle w:val="VerbatimChar"/>
        </w:rPr>
        <w:t xml:space="preserve">$ b_gamma_05_pval   &lt;dbl&gt; 0.897, 0.885, 0.801, 0.169, 0.580, 0.705, 0.359, 0.569, 0.274, 0.752, 0.219, 0.778, 0.238...</w:t>
      </w:r>
      <w:r>
        <w:br w:type="textWrapping"/>
      </w:r>
      <w:r>
        <w:rPr>
          <w:rStyle w:val="VerbatimChar"/>
        </w:rPr>
        <w:t xml:space="preserve">$ b_gamma_15_est    &lt;dbl&gt; -0.005, 0.061, -0.307, 1.438, -0.074, -0.150, 0.003, -0.040, 0.429, -0.207, 0.034, 0.023,...</w:t>
      </w:r>
      <w:r>
        <w:br w:type="textWrapping"/>
      </w:r>
      <w:r>
        <w:rPr>
          <w:rStyle w:val="VerbatimChar"/>
        </w:rPr>
        <w:t xml:space="preserve">$ b_gamma_15_se     &lt;dbl&gt; 0.098, 0.286, 0.274, 2.146, 0.044, 0.459, 0.114, 0.255, 0.277, 0.299, 0.489, 0.123, 0.363...</w:t>
      </w:r>
      <w:r>
        <w:br w:type="textWrapping"/>
      </w:r>
      <w:r>
        <w:rPr>
          <w:rStyle w:val="VerbatimChar"/>
        </w:rPr>
        <w:t xml:space="preserve">$ b_gamma_15_wald   &lt;dbl&gt; -0.054, 0.213, -1.121, 0.670, -1.670, -0.327, 0.028, -0.156, 1.551, -0.694, 0.069, 0.185,...</w:t>
      </w:r>
      <w:r>
        <w:br w:type="textWrapping"/>
      </w:r>
      <w:r>
        <w:rPr>
          <w:rStyle w:val="VerbatimChar"/>
        </w:rPr>
        <w:t xml:space="preserve">$ b_gamma_15_pval   &lt;dbl&gt; 0.957, 0.832, 0.262, 0.503, 0.095, 0.744, 0.978, 0.876, 0.121, 0.488, 0.945, 0.853, 0.703...</w:t>
      </w:r>
      <w:r>
        <w:br w:type="textWrapping"/>
      </w:r>
      <w:r>
        <w:rPr>
          <w:rStyle w:val="VerbatimChar"/>
        </w:rPr>
        <w:t xml:space="preserve">$ a_gamma_06_est    &lt;dbl&gt; -15.337, -15.443, -14.884, -15.466, -15.279, -14.366, -15.462, -15.587, -15.511, -15.515,...</w:t>
      </w:r>
      <w:r>
        <w:br w:type="textWrapping"/>
      </w:r>
      <w:r>
        <w:rPr>
          <w:rStyle w:val="VerbatimChar"/>
        </w:rPr>
        <w:t xml:space="preserve">$ a_gamma_06_se     &lt;dbl&gt; 4.733, 4.569, 4.342, 4.533, 4.391, 4.481, 4.293, 4.343, 4.528, 4.457, 4.403, 5.302, 5.488...</w:t>
      </w:r>
      <w:r>
        <w:br w:type="textWrapping"/>
      </w:r>
      <w:r>
        <w:rPr>
          <w:rStyle w:val="VerbatimChar"/>
        </w:rPr>
        <w:t xml:space="preserve">$ a_gamma_06_wald   &lt;dbl&gt; -3.240, -3.380, -3.428, -3.412, -3.480, -3.206, -3.602, -3.589, -3.426, -3.481, -3.642, -...</w:t>
      </w:r>
      <w:r>
        <w:br w:type="textWrapping"/>
      </w:r>
      <w:r>
        <w:rPr>
          <w:rStyle w:val="VerbatimChar"/>
        </w:rPr>
        <w:t xml:space="preserve">$ a_gamma_06_pval   &lt;dbl&gt; 0.001, 0.001, 0.001, 0.001, 0.001, 0.001, 0.000, 0.000, 0.001, 0.000, 0.000, 0.015, 0.019...</w:t>
      </w:r>
      <w:r>
        <w:br w:type="textWrapping"/>
      </w:r>
      <w:r>
        <w:rPr>
          <w:rStyle w:val="VerbatimChar"/>
        </w:rPr>
        <w:t xml:space="preserve">$ a_gamma_16_est    &lt;dbl&gt; 0.763, 0.926, 0.788, 0.717, 0.838, 0.733, 0.792, 0.742, 0.956, 0.901, 0.964, 0.047, 0.183...</w:t>
      </w:r>
      <w:r>
        <w:br w:type="textWrapping"/>
      </w:r>
      <w:r>
        <w:rPr>
          <w:rStyle w:val="VerbatimChar"/>
        </w:rPr>
        <w:t xml:space="preserve">$ a_gamma_16_se     &lt;dbl&gt; 1.465, 1.392, 1.277, 1.367, 1.340, 1.361, 1.259, 1.347, 1.418, 1.378, 1.326, 1.414, 1.476...</w:t>
      </w:r>
      <w:r>
        <w:br w:type="textWrapping"/>
      </w:r>
      <w:r>
        <w:rPr>
          <w:rStyle w:val="VerbatimChar"/>
        </w:rPr>
        <w:t xml:space="preserve">$ a_gamma_16_wald   &lt;dbl&gt; 0.521, 0.665, 0.617, 0.525, 0.625, 0.539, 0.629, 0.551, 0.675, 0.654, 0.727, 0.033, 0.124...</w:t>
      </w:r>
      <w:r>
        <w:br w:type="textWrapping"/>
      </w:r>
      <w:r>
        <w:rPr>
          <w:rStyle w:val="VerbatimChar"/>
        </w:rPr>
        <w:t xml:space="preserve">$ a_gamma_16_pval   &lt;dbl&gt; 0.602, 0.506, 0.537, 0.600, 0.532, 0.590, 0.529, 0.582, 0.500, 0.513, 0.467, 0.973, 0.901...</w:t>
      </w:r>
      <w:r>
        <w:br w:type="textWrapping"/>
      </w:r>
      <w:r>
        <w:rPr>
          <w:rStyle w:val="VerbatimChar"/>
        </w:rPr>
        <w:t xml:space="preserve">$ b_gamma_06_est    &lt;dbl&gt; -0.816, -3.795, -4.495, 28.854, -0.338, -2.910, -1.367, -1.202, 0.161, -4.179, -4.654, -0...</w:t>
      </w:r>
      <w:r>
        <w:br w:type="textWrapping"/>
      </w:r>
      <w:r>
        <w:rPr>
          <w:rStyle w:val="VerbatimChar"/>
        </w:rPr>
        <w:t xml:space="preserve">$ b_gamma_06_se     &lt;dbl&gt; 0.393, 1.261, 1.848, 11.310, 0.213, 1.746, 0.540, 1.006, 1.124, 1.405, 2.010, 0.494, 1.70...</w:t>
      </w:r>
      <w:r>
        <w:br w:type="textWrapping"/>
      </w:r>
      <w:r>
        <w:rPr>
          <w:rStyle w:val="VerbatimChar"/>
        </w:rPr>
        <w:t xml:space="preserve">$ b_gamma_06_wald   &lt;dbl&gt; -2.078, -3.009, -2.431, 2.551, -1.587, -1.667, -2.529, -1.195, 0.143, -2.975, -2.315, -1....</w:t>
      </w:r>
      <w:r>
        <w:br w:type="textWrapping"/>
      </w:r>
      <w:r>
        <w:rPr>
          <w:rStyle w:val="VerbatimChar"/>
        </w:rPr>
        <w:t xml:space="preserve">$ b_gamma_06_pval   &lt;dbl&gt; 0.038, 0.003, 0.015, 0.011, 0.112, 0.095, 0.011, 0.232, 0.886, 0.003, 0.021, 0.166, 0.149...</w:t>
      </w:r>
      <w:r>
        <w:br w:type="textWrapping"/>
      </w:r>
      <w:r>
        <w:rPr>
          <w:rStyle w:val="VerbatimChar"/>
        </w:rPr>
        <w:t xml:space="preserve">$ b_gamma_16_est    &lt;dbl&gt; -0.013, -0.005, -0.198, 0.133, 0.014, 0.243, 0.164, -0.257, -0.271, 0.643, -0.750, 0.155,...</w:t>
      </w:r>
      <w:r>
        <w:br w:type="textWrapping"/>
      </w:r>
      <w:r>
        <w:rPr>
          <w:rStyle w:val="VerbatimChar"/>
        </w:rPr>
        <w:t xml:space="preserve">$ b_gamma_16_se     &lt;dbl&gt; 0.101, 0.339, 0.400, 3.870, 0.070, 0.468, 0.141, 0.270, 0.319, 0.367, 0.506, 0.140, 0.496...</w:t>
      </w:r>
      <w:r>
        <w:br w:type="textWrapping"/>
      </w:r>
      <w:r>
        <w:rPr>
          <w:rStyle w:val="VerbatimChar"/>
        </w:rPr>
        <w:t xml:space="preserve">$ b_gamma_16_wald   &lt;dbl&gt; -0.128, -0.014, -0.495, 0.034, 0.195, 0.519, 1.163, -0.954, -0.850, 1.750, -1.484, 1.113,...</w:t>
      </w:r>
      <w:r>
        <w:br w:type="textWrapping"/>
      </w:r>
      <w:r>
        <w:rPr>
          <w:rStyle w:val="VerbatimChar"/>
        </w:rPr>
        <w:t xml:space="preserve">$ b_gamma_16_pval   &lt;dbl&gt; 0.898, 0.989, 0.621, 0.973, 0.845, 0.604, 0.245, 0.340, 0.395, 0.080, 0.138, 0.266, 0.984...</w:t>
      </w:r>
      <w:r>
        <w:br w:type="textWrapping"/>
      </w:r>
      <w:r>
        <w:rPr>
          <w:rStyle w:val="VerbatimChar"/>
        </w:rPr>
        <w:t xml:space="preserve">$ process_a         &lt;chr&gt; "gait", "gait", "gait", "gait", "gait", "gait", "gait", "gait", "gait", "gait", "gait", "...</w:t>
      </w:r>
      <w:r>
        <w:br w:type="textWrapping"/>
      </w:r>
      <w:r>
        <w:rPr>
          <w:rStyle w:val="VerbatimChar"/>
        </w:rPr>
        <w:t xml:space="preserve">$ process_b         &lt;chr&gt; "bnt", "categories", "fas", "trailsb", "mmse", "waisvocab", "digit_tot", "word_im", "logi...</w:t>
      </w:r>
      <w:r>
        <w:br w:type="textWrapping"/>
      </w:r>
      <w:r>
        <w:rPr>
          <w:rStyle w:val="VerbatimChar"/>
        </w:rPr>
        <w:t xml:space="preserve">$ process_b_cell    &lt;chr&gt; "bnt", "cat", "fas", "trailsb", "mmse", "waisvoc", "digit_tot", "freerecall", "logic_tot"...</w:t>
      </w:r>
      <w:r>
        <w:br w:type="textWrapping"/>
      </w:r>
      <w:r>
        <w:rPr>
          <w:rStyle w:val="VerbatimChar"/>
        </w:rPr>
        <w:t xml:space="preserve">$ process_b_row     &lt;chr&gt; "boston naming test", "categories", "f-a-s phonemic words", "switching", "mini mental sta...</w:t>
      </w:r>
      <w:r>
        <w:br w:type="textWrapping"/>
      </w:r>
      <w:r>
        <w:rPr>
          <w:rStyle w:val="VerbatimChar"/>
        </w:rPr>
        <w:t xml:space="preserve">$ process_b_domain  &lt;chr&gt; "semantic memory", "fluency", "fluency", "executive function", "mental status", "semantic...</w:t>
      </w:r>
      <w:r>
        <w:br w:type="textWrapping"/>
      </w:r>
      <w:r>
        <w:rPr>
          <w:rStyle w:val="VerbatimChar"/>
        </w:rPr>
        <w:t xml:space="preserve">$ outcome_count     &lt;int&gt; 2, 2, 2, 2, 2, 2, 2, 2, 2, 2, 2, 2, 2, 2, 2, 2, 2, 2, 2, 2, 2, 2, 2, 2, 2, 2, 2, 2, 2, 2,...</w:t>
      </w:r>
      <w:r>
        <w:br w:type="textWrapping"/>
      </w:r>
      <w:r>
        <w:rPr>
          <w:rStyle w:val="VerbatimChar"/>
        </w:rPr>
        <w:t xml:space="preserve">$ cr_levels_est     &lt;dbl&gt; -0.024086300, 0.094892406, 0.355315956, -0.005662834, 0.141538728, 0.286858037, 0.2425718...</w:t>
      </w:r>
      <w:r>
        <w:br w:type="textWrapping"/>
      </w:r>
      <w:r>
        <w:rPr>
          <w:rStyle w:val="VerbatimChar"/>
        </w:rPr>
        <w:t xml:space="preserve">$ cr_levels_z       &lt;dbl&gt; -0.024090959, 0.095178776, 0.371514771, -0.005662895, 0.142495413, 0.295139195, 0.2475049...</w:t>
      </w:r>
      <w:r>
        <w:br w:type="textWrapping"/>
      </w:r>
      <w:r>
        <w:rPr>
          <w:rStyle w:val="VerbatimChar"/>
        </w:rPr>
        <w:t xml:space="preserve">$ cr_levels_ztest   &lt;dbl&gt; -0.4570938, 1.8058903, 7.0293893, -0.1072965, 2.7036604, 5.5998725, 4.6960768, 2.9544600,...</w:t>
      </w:r>
      <w:r>
        <w:br w:type="textWrapping"/>
      </w:r>
      <w:r>
        <w:rPr>
          <w:rStyle w:val="VerbatimChar"/>
        </w:rPr>
        <w:t xml:space="preserve">$ cr_levels_zpval   &lt;dbl&gt; 0.9807801, 0.9241728, 0.7102542, 0.9954817, 0.8866887, 0.7678875, 0.8045174, 0.8762587, 0...</w:t>
      </w:r>
      <w:r>
        <w:br w:type="textWrapping"/>
      </w:r>
      <w:r>
        <w:rPr>
          <w:rStyle w:val="VerbatimChar"/>
        </w:rPr>
        <w:t xml:space="preserve">$ cr_levels_zeta_lo &lt;dbl&gt; -0.127390131, -0.008120396, 0.267927456, -0.109105837, 0.039196241, 0.191840023, 0.144205...</w:t>
      </w:r>
      <w:r>
        <w:br w:type="textWrapping"/>
      </w:r>
      <w:r>
        <w:rPr>
          <w:rStyle w:val="VerbatimChar"/>
        </w:rPr>
        <w:t xml:space="preserve">$ cr_levels_zeta_hi &lt;dbl&gt; 0.07920821, 0.19847795, 0.47510209, 0.09778005, 0.24579458, 0.39843837, 0.35080415, 0.259...</w:t>
      </w:r>
      <w:r>
        <w:br w:type="textWrapping"/>
      </w:r>
      <w:r>
        <w:rPr>
          <w:rStyle w:val="VerbatimChar"/>
        </w:rPr>
        <w:t xml:space="preserve">$ cr_levels_ci95_lo &lt;dbl&gt; -0.126705469, -0.008120217, 0.261695277, -0.108674954, 0.039176180, 0.189520755, 0.143214...</w:t>
      </w:r>
      <w:r>
        <w:br w:type="textWrapping"/>
      </w:r>
      <w:r>
        <w:rPr>
          <w:rStyle w:val="VerbatimChar"/>
        </w:rPr>
        <w:t xml:space="preserve">$ cr_levels_ci95_hi &lt;dbl&gt; 0.07904298, 0.19591212, 0.44231247, 0.09746961, 0.24096146, 0.37861198, 0.33708851, 0.253...</w:t>
      </w:r>
      <w:r>
        <w:br w:type="textWrapping"/>
      </w:r>
      <w:r>
        <w:rPr>
          <w:rStyle w:val="VerbatimChar"/>
        </w:rPr>
        <w:t xml:space="preserve">$ cr_slopes_est     &lt;dbl&gt; 0.02314786, 0.32989072, 0.80678349, 0.18301032, 0.08130736, 0.99767766, 0.73754894, 0.262...</w:t>
      </w:r>
      <w:r>
        <w:br w:type="textWrapping"/>
      </w:r>
      <w:r>
        <w:rPr>
          <w:rStyle w:val="VerbatimChar"/>
        </w:rPr>
        <w:t xml:space="preserve">$ cr_slopes_z       &lt;dbl&gt; 0.02315200, 0.34270562, 1.11774605, 0.18509556, 0.08148725, 3.37858170, 0.94508305, 0.269...</w:t>
      </w:r>
      <w:r>
        <w:br w:type="textWrapping"/>
      </w:r>
      <w:r>
        <w:rPr>
          <w:rStyle w:val="VerbatimChar"/>
        </w:rPr>
        <w:t xml:space="preserve">$ cr_slopes_ztest   &lt;dbl&gt; 0.4392783, 6.5023820, 21.1487478, 3.5070602, 1.5461118, 64.1040806, 17.9316901, 5.1093374...</w:t>
      </w:r>
      <w:r>
        <w:br w:type="textWrapping"/>
      </w:r>
      <w:r>
        <w:rPr>
          <w:rStyle w:val="VerbatimChar"/>
        </w:rPr>
        <w:t xml:space="preserve">$ cr_slopes_zpval   &lt;dbl&gt; 6.604599e-01, 7.905803e-11, 2.833641e-99, 4.530866e-04, 1.220776e-01, 0.000000e+00, 6.672...</w:t>
      </w:r>
      <w:r>
        <w:br w:type="textWrapping"/>
      </w:r>
      <w:r>
        <w:rPr>
          <w:rStyle w:val="VerbatimChar"/>
        </w:rPr>
        <w:t xml:space="preserve">$ cr_slopes_zeta_lo &lt;dbl&gt; -0.080147172, 0.239406450, 1.014158736, 0.081652615, -0.021811924, 3.275282527, 0.8417838...</w:t>
      </w:r>
      <w:r>
        <w:br w:type="textWrapping"/>
      </w:r>
      <w:r>
        <w:rPr>
          <w:rStyle w:val="VerbatimChar"/>
        </w:rPr>
        <w:t xml:space="preserve">$ cr_slopes_zeta_hi &lt;dbl&gt; 0.12645117, 0.44600479, 1.22133337, 0.28853850, 0.18478642, 3.48188087, 1.04838222, 0.372...</w:t>
      </w:r>
      <w:r>
        <w:br w:type="textWrapping"/>
      </w:r>
      <w:r>
        <w:rPr>
          <w:rStyle w:val="VerbatimChar"/>
        </w:rPr>
        <w:t xml:space="preserve">$ cr_slopes_ci95_lo &lt;dbl&gt; -0.079976001, 0.234935039, 0.767476637, 0.081471635, -0.021808465, 0.997145465, 0.6867527...</w:t>
      </w:r>
      <w:r>
        <w:br w:type="textWrapping"/>
      </w:r>
      <w:r>
        <w:rPr>
          <w:rStyle w:val="VerbatimChar"/>
        </w:rPr>
        <w:t xml:space="preserve">$ cr_slopes_ci95_hi &lt;dbl&gt; 0.12578147, 0.41860941, 0.84004705, 0.28078910, 0.18271152, 0.99811072, 0.78117660, 0.356...</w:t>
      </w:r>
      <w:r>
        <w:br w:type="textWrapping"/>
      </w:r>
      <w:r>
        <w:rPr>
          <w:rStyle w:val="VerbatimChar"/>
        </w:rPr>
        <w:t xml:space="preserve">$ cr_resid_est      &lt;dbl&gt; 0.045031127, 0.012962367, -0.018933785, -0.013068031, -0.051435107, -0.016811754, -0.0182...</w:t>
      </w:r>
      <w:r>
        <w:br w:type="textWrapping"/>
      </w:r>
      <w:r>
        <w:rPr>
          <w:rStyle w:val="VerbatimChar"/>
        </w:rPr>
        <w:t xml:space="preserve">$ cr_resid_z        &lt;dbl&gt; 0.045061602, 0.012963093, -0.018936048, -0.013068775, -0.051480538, -0.016813338, -0.0182...</w:t>
      </w:r>
      <w:r>
        <w:br w:type="textWrapping"/>
      </w:r>
      <w:r>
        <w:rPr>
          <w:rStyle w:val="VerbatimChar"/>
        </w:rPr>
        <w:t xml:space="preserve">$ cr_resid_ztest    &lt;dbl&gt; 0.85498378, 0.24595740, -0.35828683, -0.24761794, -0.97677453, -0.31901065, -0.34596330, ...</w:t>
      </w:r>
      <w:r>
        <w:br w:type="textWrapping"/>
      </w:r>
      <w:r>
        <w:rPr>
          <w:rStyle w:val="VerbatimChar"/>
        </w:rPr>
        <w:t xml:space="preserve">$ cr_resid_zpval    &lt;dbl&gt; 0.39256013, 0.80571521, 0.72012867, 0.80443003, 0.32868079, 0.74971843, 0.72937030, 0.393...</w:t>
      </w:r>
      <w:r>
        <w:br w:type="textWrapping"/>
      </w:r>
      <w:r>
        <w:rPr>
          <w:rStyle w:val="VerbatimChar"/>
        </w:rPr>
        <w:t xml:space="preserve">$ cr_resid_zeta_lo  &lt;dbl&gt; -0.05823757, -0.09033608, -0.12252336, -0.11651172, -0.15477971, -0.12011251, -0.12153304...</w:t>
      </w:r>
      <w:r>
        <w:br w:type="textWrapping"/>
      </w:r>
      <w:r>
        <w:rPr>
          <w:rStyle w:val="VerbatimChar"/>
        </w:rPr>
        <w:t xml:space="preserve">$ cr_resid_zeta_hi  &lt;dbl&gt; 0.14836077, 0.11626227, 0.08465127, 0.09037417, 0.05181863, 0.08648583, 0.08506531, 0.148...</w:t>
      </w:r>
      <w:r>
        <w:br w:type="textWrapping"/>
      </w:r>
      <w:r>
        <w:rPr>
          <w:rStyle w:val="VerbatimChar"/>
        </w:rPr>
        <w:t xml:space="preserve">$ cr_resid_ci95_lo  &lt;dbl&gt; -0.05817182, -0.09009115, -0.12191392, -0.11598735, -0.15355543, -0.11953820, -0.12093819...</w:t>
      </w:r>
      <w:r>
        <w:br w:type="textWrapping"/>
      </w:r>
      <w:r>
        <w:rPr>
          <w:rStyle w:val="VerbatimChar"/>
        </w:rPr>
        <w:t xml:space="preserve">$ cr_resid_ci95_hi  &lt;dbl&gt; 0.14728175, 0.11574125, 0.08444965, 0.09012893, 0.05177230, 0.08627085, 0.08486072, 0.147...</w:t>
      </w:r>
    </w:p>
    <w:p>
      <w:pPr>
        <w:pStyle w:val="SourceCode"/>
      </w:pPr>
      <w:r>
        <w:rPr>
          <w:rStyle w:val="VerbatimChar"/>
        </w:rPr>
        <w:t xml:space="preserve">Observations: 63,345</w:t>
      </w:r>
      <w:r>
        <w:br w:type="textWrapping"/>
      </w:r>
      <w:r>
        <w:rPr>
          <w:rStyle w:val="VerbatimChar"/>
        </w:rPr>
        <w:t xml:space="preserve">Variables: 22</w:t>
      </w:r>
      <w:r>
        <w:br w:type="textWrapping"/>
      </w:r>
      <w:r>
        <w:rPr>
          <w:rStyle w:val="VerbatimChar"/>
        </w:rPr>
        <w:t xml:space="preserve">$ study_name       &lt;chr&gt; "eas", "eas", "eas", "eas", "eas", "eas", "eas", "eas", "eas", "eas", "eas", "eas", "eas",...</w:t>
      </w:r>
      <w:r>
        <w:br w:type="textWrapping"/>
      </w:r>
      <w:r>
        <w:rPr>
          <w:rStyle w:val="VerbatimChar"/>
        </w:rPr>
        <w:t xml:space="preserve">$ model_number     &lt;chr&gt; "b1", "b1", "b1", "b1", "b1", "b1", "b1", "b1", "b1", "b1", "b1", "b1", "b1", "b1", "b1", ...</w:t>
      </w:r>
      <w:r>
        <w:br w:type="textWrapping"/>
      </w:r>
      <w:r>
        <w:rPr>
          <w:rStyle w:val="VerbatimChar"/>
        </w:rPr>
        <w:t xml:space="preserve">$ subgroup         &lt;chr&gt; "female", "female", "female", "female", "female", "female", "female", "female", "female", ...</w:t>
      </w:r>
      <w:r>
        <w:br w:type="textWrapping"/>
      </w:r>
      <w:r>
        <w:rPr>
          <w:rStyle w:val="VerbatimChar"/>
        </w:rPr>
        <w:t xml:space="preserve">$ model_type       &lt;chr&gt; "a", "a", "a", "a", "a", "a", "a", "a", "a", "a", "a", "a", "a", "a", "a", "a", "a", "a", ...</w:t>
      </w:r>
      <w:r>
        <w:br w:type="textWrapping"/>
      </w:r>
      <w:r>
        <w:rPr>
          <w:rStyle w:val="VerbatimChar"/>
        </w:rPr>
        <w:t xml:space="preserve">$ process_a        &lt;chr&gt; "gait", "gait", "gait", "gait", "gait", "gait", "gait", "gait", "gait", "gait", "gait", "g...</w:t>
      </w:r>
      <w:r>
        <w:br w:type="textWrapping"/>
      </w:r>
      <w:r>
        <w:rPr>
          <w:rStyle w:val="VerbatimChar"/>
        </w:rPr>
        <w:t xml:space="preserve">$ process_b        &lt;chr&gt; "block", "block", "block", "block", "block", "block", "block", "block", "block", "block", ...</w:t>
      </w:r>
      <w:r>
        <w:br w:type="textWrapping"/>
      </w:r>
      <w:r>
        <w:rPr>
          <w:rStyle w:val="VerbatimChar"/>
        </w:rPr>
        <w:t xml:space="preserve">$ process_b_cell   &lt;chr&gt; "block", "block", "block", "block", "block", "block", "block", "block", "block", "block", ...</w:t>
      </w:r>
      <w:r>
        <w:br w:type="textWrapping"/>
      </w:r>
      <w:r>
        <w:rPr>
          <w:rStyle w:val="VerbatimChar"/>
        </w:rPr>
        <w:t xml:space="preserve">$ process_b_row    &lt;chr&gt; "block design", "block design", "block design", "block design", "block design", "block des...</w:t>
      </w:r>
      <w:r>
        <w:br w:type="textWrapping"/>
      </w:r>
      <w:r>
        <w:rPr>
          <w:rStyle w:val="VerbatimChar"/>
        </w:rPr>
        <w:t xml:space="preserve">$ process_b_domain &lt;chr&gt; "fluid reasoning", "fluid reasoning", "fluid reasoning", "fluid reasoning", "fluid reasoni...</w:t>
      </w:r>
      <w:r>
        <w:br w:type="textWrapping"/>
      </w:r>
      <w:r>
        <w:rPr>
          <w:rStyle w:val="VerbatimChar"/>
        </w:rPr>
        <w:t xml:space="preserve">$ subject_count    &lt;int&gt; 563, 563, 563, 563, 563, 563, 563, 563, 563, 563, 563, 563, 563, 563, 563, 563, 563, 563, ...</w:t>
      </w:r>
      <w:r>
        <w:br w:type="textWrapping"/>
      </w:r>
      <w:r>
        <w:rPr>
          <w:rStyle w:val="VerbatimChar"/>
        </w:rPr>
        <w:t xml:space="preserve">$ parameter_count  &lt;int&gt; 21, 21, 21, 21, 21, 21, 21, 21, 21, 21, 21, 21, 21, 21, 21, 21, 21, 21, 21, 21, 21, 21, 21...</w:t>
      </w:r>
      <w:r>
        <w:br w:type="textWrapping"/>
      </w:r>
      <w:r>
        <w:rPr>
          <w:rStyle w:val="VerbatimChar"/>
        </w:rPr>
        <w:t xml:space="preserve">$ wave_count       &lt;int&gt; 8, 8, 8, 8, 8, 8, 8, 8, 8, 8, 8, 8, 8, 8, 8, 8, 8, 8, 8, 8, 8, 8, 8, 8, 8, 8, 8, 8, 8, 8, ...</w:t>
      </w:r>
      <w:r>
        <w:br w:type="textWrapping"/>
      </w:r>
      <w:r>
        <w:rPr>
          <w:rStyle w:val="VerbatimChar"/>
        </w:rPr>
        <w:t xml:space="preserve">$ ll               &lt;dbl&gt; -8545.247, -8545.247, -8545.247, -8545.247, -8545.247, -8545.247, -8545.247, -8545.247, -8...</w:t>
      </w:r>
      <w:r>
        <w:br w:type="textWrapping"/>
      </w:r>
      <w:r>
        <w:rPr>
          <w:rStyle w:val="VerbatimChar"/>
        </w:rPr>
        <w:t xml:space="preserve">$ aic              &lt;dbl&gt; 17132.49, 17132.49, 17132.49, 17132.49, 17132.49, 17132.49, 17132.49, 17132.49, 17132.49, ...</w:t>
      </w:r>
      <w:r>
        <w:br w:type="textWrapping"/>
      </w:r>
      <w:r>
        <w:rPr>
          <w:rStyle w:val="VerbatimChar"/>
        </w:rPr>
        <w:t xml:space="preserve">$ bic              &lt;dbl&gt; 17223.49, 17223.49, 17223.49, 17223.49, 17223.49, 17223.49, 17223.49, 17223.49, 17223.49, ...</w:t>
      </w:r>
      <w:r>
        <w:br w:type="textWrapping"/>
      </w:r>
      <w:r>
        <w:rPr>
          <w:rStyle w:val="VerbatimChar"/>
        </w:rPr>
        <w:t xml:space="preserve">$ process          &lt;chr&gt; "a", "a", "a", "a", "a", "a", "a", "a", "a", "a", "a", "a", "a", "a", "aa", "aa", "aa", "a...</w:t>
      </w:r>
      <w:r>
        <w:br w:type="textWrapping"/>
      </w:r>
      <w:r>
        <w:rPr>
          <w:rStyle w:val="VerbatimChar"/>
        </w:rPr>
        <w:t xml:space="preserve">$ coefficient      &lt;chr&gt; "gamma", "gamma", "gamma", "gamma", "gamma", "gamma", "gamma", "gamma", "gamma", "gamma", ...</w:t>
      </w:r>
      <w:r>
        <w:br w:type="textWrapping"/>
      </w:r>
      <w:r>
        <w:rPr>
          <w:rStyle w:val="VerbatimChar"/>
        </w:rPr>
        <w:t xml:space="preserve">$ subindex         &lt;chr&gt; "00", "01", "02", "03", "04", "05", "06", "10", "11", "12", "13", "14", "15", "16", "00", ...</w:t>
      </w:r>
      <w:r>
        <w:br w:type="textWrapping"/>
      </w:r>
      <w:r>
        <w:rPr>
          <w:rStyle w:val="VerbatimChar"/>
        </w:rPr>
        <w:t xml:space="preserve">$ est              &lt;dbl&gt; 106.265, -1.552, NaN, NaN, NaN, NaN, NaN, -2.691, -0.048, NaN, NaN, NaN, NaN, NaN, 401.241...</w:t>
      </w:r>
      <w:r>
        <w:br w:type="textWrapping"/>
      </w:r>
      <w:r>
        <w:rPr>
          <w:rStyle w:val="VerbatimChar"/>
        </w:rPr>
        <w:t xml:space="preserve">$ pval             &lt;dbl&gt; 0.000, 0.000, NaN, NaN, NaN, NaN, NaN, 0.000, 0.429, NaN, NaN, NaN, NaN, NaN, 0.000, 0.761...</w:t>
      </w:r>
      <w:r>
        <w:br w:type="textWrapping"/>
      </w:r>
      <w:r>
        <w:rPr>
          <w:rStyle w:val="VerbatimChar"/>
        </w:rPr>
        <w:t xml:space="preserve">$ se               &lt;dbl&gt; 2.845, 0.285, NaN, NaN, NaN, NaN, NaN, 0.516, 0.061, NaN, NaN, NaN, NaN, NaN, 54.968, 7.17...</w:t>
      </w:r>
      <w:r>
        <w:br w:type="textWrapping"/>
      </w:r>
      <w:r>
        <w:rPr>
          <w:rStyle w:val="VerbatimChar"/>
        </w:rPr>
        <w:t xml:space="preserve">$ wald             &lt;dbl&gt; 37.353, -5.447, NaN, NaN, NaN, NaN, NaN, -5.211, -0.792, NaN, NaN, NaN, NaN, NaN, 7.300, -...</w:t>
      </w:r>
    </w:p>
    <w:p>
      <w:pPr>
        <w:pStyle w:val="SourceCode"/>
      </w:pPr>
      <w:r>
        <w:rPr>
          <w:rStyle w:val="VerbatimChar"/>
        </w:rPr>
        <w:t xml:space="preserve">Observations: 42</w:t>
      </w:r>
      <w:r>
        <w:br w:type="textWrapping"/>
      </w:r>
      <w:r>
        <w:rPr>
          <w:rStyle w:val="VerbatimChar"/>
        </w:rPr>
        <w:t xml:space="preserve">Variables: 4</w:t>
      </w:r>
      <w:r>
        <w:br w:type="textWrapping"/>
      </w:r>
      <w:r>
        <w:rPr>
          <w:rStyle w:val="VerbatimChar"/>
        </w:rPr>
        <w:t xml:space="preserve">$ type      &lt;chr&gt; "Covariance", "Covariance", "Covariance", "Correlation", "Correlation", "Correlation", "Fixed Eff...</w:t>
      </w:r>
      <w:r>
        <w:br w:type="textWrapping"/>
      </w:r>
      <w:r>
        <w:rPr>
          <w:rStyle w:val="VerbatimChar"/>
        </w:rPr>
        <w:t xml:space="preserve">$ process   &lt;chr&gt; "ab", "ab", "ab", "er", "er", "er", "a", "a", "a", "a", "a", "a", "a", "a", "a", "a", "a", "a", "...</w:t>
      </w:r>
      <w:r>
        <w:br w:type="textWrapping"/>
      </w:r>
      <w:r>
        <w:rPr>
          <w:rStyle w:val="VerbatimChar"/>
        </w:rPr>
        <w:t xml:space="preserve">$ full_name &lt;chr&gt; "ab_tau_00", "ab_tau_11", "ab_sigma_00", "er_tau_00", "er_tau_11", "er_sigma_00", "a_gamma_00", "...</w:t>
      </w:r>
      <w:r>
        <w:br w:type="textWrapping"/>
      </w:r>
      <w:r>
        <w:rPr>
          <w:rStyle w:val="VerbatimChar"/>
        </w:rPr>
        <w:t xml:space="preserve">$ label     &lt;chr&gt; "Covar (Levels)", "Covar (Slopes)", "Covar (Residuals)", "Corr (Levels)", "Corr (Slopes)", "Corr ...</w:t>
      </w:r>
    </w:p>
    <w:p>
      <w:pPr>
        <w:pStyle w:val="SourceCode"/>
      </w:pPr>
      <w:r>
        <w:rPr>
          <w:rStyle w:val="VerbatimChar"/>
        </w:rPr>
        <w:t xml:space="preserve">Observations: 80</w:t>
      </w:r>
      <w:r>
        <w:br w:type="textWrapping"/>
      </w:r>
      <w:r>
        <w:rPr>
          <w:rStyle w:val="VerbatimChar"/>
        </w:rPr>
        <w:t xml:space="preserve">Variables: 7</w:t>
      </w:r>
      <w:r>
        <w:br w:type="textWrapping"/>
      </w:r>
      <w:r>
        <w:rPr>
          <w:rStyle w:val="VerbatimChar"/>
        </w:rPr>
        <w:t xml:space="preserve">$ study_name             &lt;chr&gt; "map", "map", "nas", "octo", "satsa", "nas", "eas", "eas", "map", "octo", "satsa", "...</w:t>
      </w:r>
      <w:r>
        <w:br w:type="textWrapping"/>
      </w:r>
      <w:r>
        <w:rPr>
          <w:rStyle w:val="VerbatimChar"/>
        </w:rPr>
        <w:t xml:space="preserve">$ process_b              &lt;chr&gt; "digit_o", "digit_b", "digit_b", "digit_b", "digit_b", "digit_b_tot", "digit_tot", "...</w:t>
      </w:r>
      <w:r>
        <w:br w:type="textWrapping"/>
      </w:r>
      <w:r>
        <w:rPr>
          <w:rStyle w:val="VerbatimChar"/>
        </w:rPr>
        <w:t xml:space="preserve">$ process_b_domain       &lt;chr&gt; "working memory", "working memory", "working memory", "working memory", "working mem...</w:t>
      </w:r>
      <w:r>
        <w:br w:type="textWrapping"/>
      </w:r>
      <w:r>
        <w:rPr>
          <w:rStyle w:val="VerbatimChar"/>
        </w:rPr>
        <w:t xml:space="preserve">$ process_b_domain_new   &lt;chr&gt; "attention and working memory", "attention and working memory", "attention and worki...</w:t>
      </w:r>
      <w:r>
        <w:br w:type="textWrapping"/>
      </w:r>
      <w:r>
        <w:rPr>
          <w:rStyle w:val="VerbatimChar"/>
        </w:rPr>
        <w:t xml:space="preserve">$ response               &lt;chr&gt; NA, NA, NA, NA, NA, NA, "working", NA, NA, NA, NA, NA, "delayed", "delayed", NA, "de...</w:t>
      </w:r>
      <w:r>
        <w:br w:type="textWrapping"/>
      </w:r>
      <w:r>
        <w:rPr>
          <w:rStyle w:val="VerbatimChar"/>
        </w:rPr>
        <w:t xml:space="preserve">$ process_b_label        &lt;chr&gt; "Digit Ordering", "Digit Span Backward", "Digit Span Backward", "Digit Span Backward...</w:t>
      </w:r>
      <w:r>
        <w:br w:type="textWrapping"/>
      </w:r>
      <w:r>
        <w:rPr>
          <w:rStyle w:val="VerbatimChar"/>
        </w:rPr>
        <w:t xml:space="preserve">$ process_b_domain_label &lt;chr&gt; "Attention &amp; Working Memory", "Attention &amp; Working Memory", "Attention &amp; Working Mem..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.863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.86363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3 (1.05) .68</w:t>
            </w:r>
          </w:p>
        </w:tc>
        <w:tc>
          <w:p>
            <w:pPr>
              <w:pStyle w:val="Compact"/>
              <w:jc w:val="right"/>
            </w:pPr>
            <w:r>
              <w:t xml:space="preserve">-0.16 (0.43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5.2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2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 (0.16) .02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6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51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325</w:t>
            </w:r>
          </w:p>
        </w:tc>
        <w:tc>
          <w:p>
            <w:pPr>
              <w:pStyle w:val="Compact"/>
              <w:jc w:val="right"/>
            </w:pPr>
            <w:r>
              <w:t xml:space="preserve">-19,347</w:t>
            </w:r>
          </w:p>
        </w:tc>
        <w:tc>
          <w:p>
            <w:pPr>
              <w:pStyle w:val="Compact"/>
              <w:jc w:val="right"/>
            </w:pPr>
            <w:r>
              <w:t xml:space="preserve">-1.983632e+04( 6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733</w:t>
            </w:r>
          </w:p>
        </w:tc>
        <w:tc>
          <w:p>
            <w:pPr>
              <w:pStyle w:val="Compact"/>
              <w:jc w:val="right"/>
            </w:pPr>
            <w:r>
              <w:t xml:space="preserve">38,776</w:t>
            </w:r>
          </w:p>
        </w:tc>
        <w:tc>
          <w:p>
            <w:pPr>
              <w:pStyle w:val="Compact"/>
              <w:jc w:val="right"/>
            </w:pPr>
            <w:r>
              <w:t xml:space="preserve">3.975464e+04(1,3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986</w:t>
            </w:r>
          </w:p>
        </w:tc>
        <w:tc>
          <w:p>
            <w:pPr>
              <w:pStyle w:val="Compact"/>
              <w:jc w:val="right"/>
            </w:pPr>
            <w:r>
              <w:t xml:space="preserve">39,029</w:t>
            </w:r>
          </w:p>
        </w:tc>
        <w:tc>
          <w:p>
            <w:pPr>
              <w:pStyle w:val="Compact"/>
              <w:jc w:val="right"/>
            </w:pPr>
            <w:r>
              <w:t xml:space="preserve">4.000735e+04(1,383)</w:t>
            </w:r>
          </w:p>
        </w:tc>
      </w:tr>
    </w:tbl>
    <w:p>
      <w:pPr>
        <w:pStyle w:val="Heading2"/>
      </w:pPr>
      <w:bookmarkStart w:id="23" w:name="word_de"/>
      <w:bookmarkEnd w:id="23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3 (1.0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 (0.1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3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7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986</w:t>
            </w:r>
          </w:p>
        </w:tc>
      </w:tr>
    </w:tbl>
    <w:p>
      <w:pPr>
        <w:pStyle w:val="Heading2"/>
      </w:pPr>
      <w:bookmarkStart w:id="24" w:name="word_im"/>
      <w:bookmarkEnd w:id="24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4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3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7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029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8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2</w:t>
            </w:r>
          </w:p>
        </w:tc>
        <w:tc>
          <w:p>
            <w:pPr>
              <w:pStyle w:val="Compact"/>
              <w:jc w:val="right"/>
            </w:pPr>
            <w:r>
              <w:t xml:space="preserve">-0.16 (0.09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09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78</w:t>
            </w:r>
          </w:p>
        </w:tc>
        <w:tc>
          <w:p>
            <w:pPr>
              <w:pStyle w:val="Compact"/>
              <w:jc w:val="right"/>
            </w:pPr>
            <w:r>
              <w:t xml:space="preserve">-18,631</w:t>
            </w:r>
          </w:p>
        </w:tc>
        <w:tc>
          <w:p>
            <w:pPr>
              <w:pStyle w:val="Compact"/>
              <w:jc w:val="right"/>
            </w:pPr>
            <w:r>
              <w:t xml:space="preserve">-1.905493e+04( 59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039</w:t>
            </w:r>
          </w:p>
        </w:tc>
        <w:tc>
          <w:p>
            <w:pPr>
              <w:pStyle w:val="Compact"/>
              <w:jc w:val="right"/>
            </w:pPr>
            <w:r>
              <w:t xml:space="preserve">37,345</w:t>
            </w:r>
          </w:p>
        </w:tc>
        <w:tc>
          <w:p>
            <w:pPr>
              <w:pStyle w:val="Compact"/>
              <w:jc w:val="right"/>
            </w:pPr>
            <w:r>
              <w:t xml:space="preserve">3.819186e+04(1,1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286</w:t>
            </w:r>
          </w:p>
        </w:tc>
        <w:tc>
          <w:p>
            <w:pPr>
              <w:pStyle w:val="Compact"/>
              <w:jc w:val="right"/>
            </w:pPr>
            <w:r>
              <w:t xml:space="preserve">37,592</w:t>
            </w:r>
          </w:p>
        </w:tc>
        <w:tc>
          <w:p>
            <w:pPr>
              <w:pStyle w:val="Compact"/>
              <w:jc w:val="right"/>
            </w:pPr>
            <w:r>
              <w:t xml:space="preserve">3.843934e+04(1,198)</w:t>
            </w:r>
          </w:p>
        </w:tc>
      </w:tr>
    </w:tbl>
    <w:p>
      <w:pPr>
        <w:pStyle w:val="Heading2"/>
      </w:pPr>
      <w:bookmarkStart w:id="27" w:name="word_de-1"/>
      <w:bookmarkEnd w:id="27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6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286</w:t>
            </w:r>
          </w:p>
        </w:tc>
      </w:tr>
    </w:tbl>
    <w:p>
      <w:pPr>
        <w:pStyle w:val="Heading2"/>
      </w:pPr>
      <w:bookmarkStart w:id="28" w:name="word_im-1"/>
      <w:bookmarkEnd w:id="28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8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0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6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7,3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7,592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dplyr_0.5.0     forestplot_1.7  checkmate_1.8.2 ggplot2_2.2.1   magrittr_1.5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devtools_1.13.1  munsell_0.4.3    testit_0.6       colorspace_1.3-2 R6_2.2.0        </w:t>
      </w:r>
      <w:r>
        <w:br w:type="textWrapping"/>
      </w:r>
      <w:r>
        <w:rPr>
          <w:rStyle w:val="VerbatimChar"/>
        </w:rPr>
        <w:t xml:space="preserve"> [7] httr_1.2.1       highr_0.6        stringr_1.1.0    plyr_1.8.4       tools_3.3.2      DT_0.2          </w:t>
      </w:r>
      <w:r>
        <w:br w:type="textWrapping"/>
      </w:r>
      <w:r>
        <w:rPr>
          <w:rStyle w:val="VerbatimChar"/>
        </w:rPr>
        <w:t xml:space="preserve">[13] gtable_0.2.0     plotrix_3.6-4    DBI_0.5-1        git2r_0.18.0     withr_1.0.2      htmltools_0.3.5 </w:t>
      </w:r>
      <w:r>
        <w:br w:type="textWrapping"/>
      </w:r>
      <w:r>
        <w:rPr>
          <w:rStyle w:val="VerbatimChar"/>
        </w:rPr>
        <w:t xml:space="preserve">[19] yaml_2.1.14      lazyeval_0.2.0   assertthat_0.1   digest_0.6.12    rprojroot_1.2    tibble_1.2      </w:t>
      </w:r>
      <w:r>
        <w:br w:type="textWrapping"/>
      </w:r>
      <w:r>
        <w:rPr>
          <w:rStyle w:val="VerbatimChar"/>
        </w:rPr>
        <w:t xml:space="preserve">[25] readr_1.0.0      tidyr_0.6.1      htmlwidgets_0.8  curl_2.3         rsconnect_0.7    memoise_1.0.0   </w:t>
      </w:r>
      <w:r>
        <w:br w:type="textWrapping"/>
      </w:r>
      <w:r>
        <w:rPr>
          <w:rStyle w:val="VerbatimChar"/>
        </w:rPr>
        <w:t xml:space="preserve">[31] evaluate_0.10    rmarkdown_1.3    stringi_1.1.2    scales_0.4.1     backports_1.0.5  jsonlite_1.2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f0134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Seed report</dc:title>
  <dc:creator/>
  <dcterms:created xsi:type="dcterms:W3CDTF">2017-06-27T13:03:19Z</dcterms:created>
  <dcterms:modified xsi:type="dcterms:W3CDTF">2017-06-27T13:03:19Z</dcterms:modified>
</cp:coreProperties>
</file>